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65138D" w14:textId="77777777" w:rsidR="00040673" w:rsidRPr="00B00C71" w:rsidRDefault="002B117E" w:rsidP="00AF3717">
      <w:pPr>
        <w:pStyle w:val="Title"/>
        <w:outlineLvl w:val="0"/>
        <w:rPr>
          <w:rFonts w:ascii="Arial" w:hAnsi="Arial" w:cs="Arial"/>
          <w:b/>
          <w:color w:val="4F81BD" w:themeColor="accent1"/>
        </w:rPr>
      </w:pPr>
      <w:r w:rsidRPr="00B00C71">
        <w:rPr>
          <w:rFonts w:ascii="Arial" w:hAnsi="Arial" w:cs="Arial"/>
          <w:b/>
          <w:color w:val="4F81BD" w:themeColor="accent1"/>
        </w:rPr>
        <w:t>E</w:t>
      </w:r>
      <w:r w:rsidR="00433C4F" w:rsidRPr="00B00C71">
        <w:rPr>
          <w:rFonts w:ascii="Arial" w:hAnsi="Arial" w:cs="Arial"/>
          <w:b/>
          <w:color w:val="4F81BD" w:themeColor="accent1"/>
        </w:rPr>
        <w:t>MAIL SET-UP</w:t>
      </w:r>
    </w:p>
    <w:p w14:paraId="54DF315E" w14:textId="77777777" w:rsidR="00A4255E" w:rsidRDefault="00A4255E" w:rsidP="00A4255E">
      <w:pPr>
        <w:rPr>
          <w:rFonts w:ascii="Arial" w:hAnsi="Arial" w:cs="Arial"/>
          <w:b/>
          <w:color w:val="FF0000"/>
        </w:rPr>
      </w:pPr>
      <w:r>
        <w:rPr>
          <w:rFonts w:ascii="Arial" w:hAnsi="Arial" w:cs="Arial"/>
          <w:b/>
          <w:color w:val="FF0000"/>
        </w:rPr>
        <w:t>**Required</w:t>
      </w:r>
      <w:r w:rsidRPr="006D4B2E">
        <w:rPr>
          <w:rFonts w:ascii="Arial" w:hAnsi="Arial" w:cs="Arial"/>
          <w:b/>
          <w:color w:val="FF0000"/>
        </w:rPr>
        <w:t xml:space="preserve">. Incomplete forms will be returned. </w:t>
      </w:r>
      <w:r>
        <w:rPr>
          <w:rFonts w:ascii="Arial" w:hAnsi="Arial" w:cs="Arial"/>
          <w:b/>
          <w:color w:val="FF0000"/>
        </w:rPr>
        <w:t xml:space="preserve">Please submit to </w:t>
      </w:r>
      <w:hyperlink r:id="rId11" w:history="1">
        <w:r w:rsidRPr="00C12229">
          <w:rPr>
            <w:rStyle w:val="Hyperlink"/>
            <w:rFonts w:ascii="Arial" w:hAnsi="Arial" w:cs="Arial"/>
            <w:b/>
          </w:rPr>
          <w:t>cansupport@aclu.org</w:t>
        </w:r>
      </w:hyperlink>
      <w:r>
        <w:rPr>
          <w:rFonts w:ascii="Arial" w:hAnsi="Arial" w:cs="Arial"/>
          <w:b/>
          <w:color w:val="FF0000"/>
        </w:rPr>
        <w:t xml:space="preserve">. </w:t>
      </w:r>
    </w:p>
    <w:p w14:paraId="6265138E" w14:textId="77777777" w:rsidR="00A1000D" w:rsidRPr="00B00C71" w:rsidRDefault="00A1000D" w:rsidP="00A1000D">
      <w:pPr>
        <w:rPr>
          <w:rFonts w:ascii="Arial" w:hAnsi="Arial" w:cs="Arial"/>
        </w:rPr>
      </w:pPr>
    </w:p>
    <w:p w14:paraId="1C013D5B" w14:textId="77777777" w:rsidR="00556774" w:rsidRPr="00B00C71" w:rsidRDefault="00556774" w:rsidP="00AF3717">
      <w:pPr>
        <w:outlineLvl w:val="0"/>
        <w:rPr>
          <w:rFonts w:ascii="Arial" w:hAnsi="Arial" w:cs="Arial"/>
        </w:rPr>
      </w:pPr>
      <w:r w:rsidRPr="00B00C71">
        <w:rPr>
          <w:rFonts w:ascii="Arial" w:hAnsi="Arial" w:cs="Arial"/>
        </w:rPr>
        <w:t xml:space="preserve">If you have not already, please schedule the email on the </w:t>
      </w:r>
      <w:hyperlink r:id="rId12" w:history="1">
        <w:r w:rsidRPr="00B00C71">
          <w:rPr>
            <w:rStyle w:val="Hyperlink"/>
            <w:rFonts w:ascii="Arial" w:hAnsi="Arial" w:cs="Arial"/>
          </w:rPr>
          <w:t>CAN Calendar.</w:t>
        </w:r>
      </w:hyperlink>
      <w:r w:rsidRPr="00B00C71">
        <w:rPr>
          <w:rFonts w:ascii="Arial" w:hAnsi="Arial" w:cs="Arial"/>
        </w:rPr>
        <w:t xml:space="preserve"> </w:t>
      </w:r>
    </w:p>
    <w:p w14:paraId="107CBA3C"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62651391" w14:textId="77777777" w:rsidTr="00A4255E">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8F" w14:textId="755FA1FD" w:rsidR="00A1000D" w:rsidRPr="00B00C71" w:rsidRDefault="00A1000D" w:rsidP="00A4255E">
            <w:pPr>
              <w:pStyle w:val="Heading5"/>
              <w:spacing w:before="0"/>
              <w:jc w:val="center"/>
              <w:outlineLvl w:val="4"/>
              <w:rPr>
                <w:rFonts w:ascii="Arial" w:hAnsi="Arial" w:cs="Arial"/>
                <w:b/>
                <w:color w:val="FFFFFF" w:themeColor="background1"/>
                <w:sz w:val="28"/>
              </w:rPr>
            </w:pPr>
            <w:r w:rsidRPr="00B00C71">
              <w:rPr>
                <w:rStyle w:val="Strong"/>
                <w:rFonts w:ascii="Arial" w:hAnsi="Arial" w:cs="Arial"/>
                <w:color w:val="FFFFFF" w:themeColor="background1"/>
                <w:sz w:val="28"/>
              </w:rPr>
              <w:t>Affiliate Nam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c>
          <w:tcPr>
            <w:tcW w:w="8550" w:type="dxa"/>
            <w:tcBorders>
              <w:left w:val="single" w:sz="12" w:space="0" w:color="F79646" w:themeColor="accent6"/>
            </w:tcBorders>
            <w:vAlign w:val="center"/>
          </w:tcPr>
          <w:p w14:paraId="62651390" w14:textId="681EBFB0" w:rsidR="00A1000D" w:rsidRPr="00B00C71" w:rsidRDefault="000D6AE9" w:rsidP="00A4255E">
            <w:pPr>
              <w:rPr>
                <w:rFonts w:ascii="Arial" w:hAnsi="Arial" w:cs="Arial"/>
                <w:color w:val="000000"/>
              </w:rPr>
            </w:pPr>
            <w:r>
              <w:rPr>
                <w:rFonts w:ascii="Arial" w:hAnsi="Arial" w:cs="Arial"/>
                <w:color w:val="000000"/>
              </w:rPr>
              <w:t>Nevada</w:t>
            </w:r>
          </w:p>
        </w:tc>
      </w:tr>
    </w:tbl>
    <w:p w14:paraId="62651399"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6265139B" w14:textId="77777777" w:rsidTr="00DD55D2">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9A" w14:textId="7778EE6C" w:rsidR="00DD55D2" w:rsidRPr="00B00C71" w:rsidRDefault="00DD55D2" w:rsidP="002F55CE">
            <w:pPr>
              <w:rPr>
                <w:rFonts w:ascii="Arial" w:hAnsi="Arial" w:cs="Arial"/>
                <w:color w:val="517DBF"/>
              </w:rPr>
            </w:pPr>
            <w:r w:rsidRPr="00B00C71">
              <w:rPr>
                <w:rStyle w:val="Strong"/>
                <w:rFonts w:ascii="Arial" w:hAnsi="Arial" w:cs="Arial"/>
                <w:color w:val="FFFFFF" w:themeColor="background1"/>
                <w:sz w:val="28"/>
              </w:rPr>
              <w:t>Target Audienc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r>
      <w:tr w:rsidR="00DD55D2" w:rsidRPr="00B00C71" w14:paraId="6265139E" w14:textId="77777777" w:rsidTr="00570925">
        <w:trPr>
          <w:trHeight w:val="1707"/>
        </w:trPr>
        <w:tc>
          <w:tcPr>
            <w:tcW w:w="10800" w:type="dxa"/>
            <w:tcBorders>
              <w:top w:val="single" w:sz="12" w:space="0" w:color="F79646" w:themeColor="accent6"/>
              <w:bottom w:val="single" w:sz="12" w:space="0" w:color="F79646" w:themeColor="accent6"/>
            </w:tcBorders>
            <w:vAlign w:val="center"/>
          </w:tcPr>
          <w:p w14:paraId="6265139C" w14:textId="77777777" w:rsidR="00DD55D2" w:rsidRPr="00B00C71" w:rsidRDefault="00EC6C13" w:rsidP="00DD55D2">
            <w:pPr>
              <w:rPr>
                <w:rFonts w:ascii="Arial" w:hAnsi="Arial" w:cs="Arial"/>
              </w:rPr>
            </w:pPr>
            <w:sdt>
              <w:sdtPr>
                <w:rPr>
                  <w:rFonts w:ascii="Arial" w:hAnsi="Arial" w:cs="Arial"/>
                  <w:sz w:val="28"/>
                </w:rPr>
                <w:id w:val="615722602"/>
                <w14:checkbox>
                  <w14:checked w14:val="0"/>
                  <w14:checkedState w14:val="2612" w14:font="Meiryo"/>
                  <w14:uncheckedState w14:val="2610" w14:font="Meiryo"/>
                </w14:checkbox>
              </w:sdtPr>
              <w:sdtEndPr/>
              <w:sdtContent>
                <w:r w:rsidR="00570925" w:rsidRPr="00B00C71">
                  <w:rPr>
                    <w:rFonts w:ascii="MS Gothic" w:eastAsia="MS Gothic" w:hAnsi="MS Gothic" w:cs="MS Gothic" w:hint="eastAsia"/>
                    <w:sz w:val="28"/>
                  </w:rPr>
                  <w:t>☐</w:t>
                </w:r>
              </w:sdtContent>
            </w:sdt>
            <w:r w:rsidR="00DD55D2" w:rsidRPr="00B00C71">
              <w:rPr>
                <w:rFonts w:ascii="Arial" w:hAnsi="Arial" w:cs="Arial"/>
              </w:rPr>
              <w:t xml:space="preserve">   Affiliate Full List </w:t>
            </w:r>
          </w:p>
          <w:p w14:paraId="6265139D" w14:textId="409F7D9A" w:rsidR="00DD55D2" w:rsidRPr="00B00C71" w:rsidRDefault="00EC6C13" w:rsidP="002F55CE">
            <w:pPr>
              <w:rPr>
                <w:rFonts w:ascii="Arial" w:hAnsi="Arial" w:cs="Arial"/>
                <w:color w:val="000000"/>
              </w:rPr>
            </w:pPr>
            <w:sdt>
              <w:sdtPr>
                <w:rPr>
                  <w:rFonts w:ascii="Arial" w:hAnsi="Arial" w:cs="Arial"/>
                  <w:sz w:val="28"/>
                </w:rPr>
                <w:id w:val="-584448642"/>
                <w14:checkbox>
                  <w14:checked w14:val="1"/>
                  <w14:checkedState w14:val="2612" w14:font="Meiryo"/>
                  <w14:uncheckedState w14:val="2610" w14:font="Meiryo"/>
                </w14:checkbox>
              </w:sdtPr>
              <w:sdtEndPr/>
              <w:sdtContent>
                <w:r w:rsidR="000D6AE9">
                  <w:rPr>
                    <w:rFonts w:ascii="Meiryo" w:eastAsia="Meiryo" w:hAnsi="Meiryo" w:cs="Arial"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626513A0" w14:textId="77777777" w:rsidTr="00570925">
        <w:trPr>
          <w:trHeight w:val="897"/>
        </w:trPr>
        <w:tc>
          <w:tcPr>
            <w:tcW w:w="10800" w:type="dxa"/>
            <w:tcBorders>
              <w:top w:val="single" w:sz="12" w:space="0" w:color="F79646" w:themeColor="accent6"/>
            </w:tcBorders>
            <w:vAlign w:val="center"/>
          </w:tcPr>
          <w:p w14:paraId="73924E61" w14:textId="77777777" w:rsidR="000D6AE9" w:rsidRDefault="000D6AE9" w:rsidP="000D6AE9">
            <w:r>
              <w:t>89005, 89007, 89009, 89012, 89011, 89014, 89015, 89018, 89021, 89025, 89027, 89030, 89029, 89032, 89031, 89040, 89039, 89044, 89046, 89052, 89074, 89169, 89084, 89183, 89081, 89054, 89086, 89085, 89034, 89101, 89103, 89002, 89102, 89105, 89104, 89107, 89106, 89109, 89108, 89111, 89110, 89113, 89115, 89117, 89119, 89118, 89121, 89120, 89123, 89122, 89125, 89124, 89127, 89126, 89129, 89128, 89131, 89130, 89132, 89135, 89134, 89139, 89138, 89141, 89143, 89142, 89145, 89144, 89147, 89146, 89149, 89148, 89151, 89153, 89152, 89155, 89154, 89156, 89159, 89161, 89166, 89165, 89158, 89178, 89179, 89185, 89195, 88901, 89004,</w:t>
            </w:r>
          </w:p>
          <w:p w14:paraId="6265139F" w14:textId="77777777" w:rsidR="00570925" w:rsidRPr="00B00C71" w:rsidRDefault="00570925" w:rsidP="00DD55D2">
            <w:pPr>
              <w:rPr>
                <w:rFonts w:ascii="Arial" w:hAnsi="Arial" w:cs="Arial"/>
                <w:sz w:val="28"/>
              </w:rPr>
            </w:pPr>
          </w:p>
        </w:tc>
      </w:tr>
    </w:tbl>
    <w:p w14:paraId="626513A1"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626513A3" w14:textId="77777777" w:rsidTr="00DD55D2">
        <w:trPr>
          <w:trHeight w:val="504"/>
        </w:trPr>
        <w:tc>
          <w:tcPr>
            <w:tcW w:w="10800" w:type="dxa"/>
            <w:tcBorders>
              <w:bottom w:val="single" w:sz="12" w:space="0" w:color="FDE9D9" w:themeColor="accent6" w:themeTint="33"/>
            </w:tcBorders>
            <w:shd w:val="clear" w:color="auto" w:fill="F79646" w:themeFill="accent6"/>
            <w:vAlign w:val="center"/>
          </w:tcPr>
          <w:p w14:paraId="769B9051" w14:textId="7F338B6E" w:rsidR="00DD55D2" w:rsidRPr="00B00C71" w:rsidRDefault="00DD55D2"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Testers and Reviewers</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A2" w14:textId="7444396B" w:rsidR="00556774" w:rsidRPr="00B00C71" w:rsidRDefault="00556774" w:rsidP="002F55CE">
            <w:pPr>
              <w:rPr>
                <w:rFonts w:ascii="Arial" w:hAnsi="Arial" w:cs="Arial"/>
                <w:color w:val="000000"/>
                <w:sz w:val="28"/>
                <w:szCs w:val="22"/>
              </w:rPr>
            </w:pPr>
            <w:r w:rsidRPr="00B00C71">
              <w:rPr>
                <w:rStyle w:val="Strong"/>
                <w:rFonts w:ascii="Arial" w:hAnsi="Arial" w:cs="Arial"/>
                <w:color w:val="FFFFFF" w:themeColor="background1"/>
                <w:sz w:val="20"/>
                <w:szCs w:val="22"/>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26513A7"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A4" w14:textId="77777777" w:rsidR="00DD55D2" w:rsidRPr="00B00C71" w:rsidRDefault="00DD55D2" w:rsidP="003C5521">
            <w:pPr>
              <w:rPr>
                <w:rFonts w:ascii="Arial" w:hAnsi="Arial" w:cs="Arial"/>
                <w:color w:val="000000"/>
                <w:szCs w:val="22"/>
              </w:rPr>
            </w:pPr>
          </w:p>
          <w:p w14:paraId="626513A5" w14:textId="4A06D99B" w:rsidR="00DD55D2" w:rsidRPr="00B00C71" w:rsidRDefault="00EC6C13" w:rsidP="003C5521">
            <w:pPr>
              <w:rPr>
                <w:rFonts w:ascii="Arial" w:hAnsi="Arial" w:cs="Arial"/>
                <w:color w:val="000000"/>
                <w:szCs w:val="22"/>
              </w:rPr>
            </w:pPr>
            <w:hyperlink r:id="rId13" w:history="1">
              <w:r w:rsidR="000D6AE9" w:rsidRPr="00416D16">
                <w:rPr>
                  <w:rStyle w:val="Hyperlink"/>
                  <w:rFonts w:ascii="Arial" w:hAnsi="Arial" w:cs="Arial"/>
                  <w:szCs w:val="22"/>
                </w:rPr>
                <w:t>juhl@aclunv.org</w:t>
              </w:r>
            </w:hyperlink>
            <w:r w:rsidR="000D6AE9">
              <w:rPr>
                <w:rFonts w:ascii="Arial" w:hAnsi="Arial" w:cs="Arial"/>
                <w:color w:val="000000"/>
                <w:szCs w:val="22"/>
              </w:rPr>
              <w:t xml:space="preserve">; </w:t>
            </w:r>
            <w:hyperlink r:id="rId14" w:history="1">
              <w:r w:rsidR="00EF43E0" w:rsidRPr="00416D16">
                <w:rPr>
                  <w:rStyle w:val="Hyperlink"/>
                  <w:rFonts w:ascii="Arial" w:hAnsi="Arial" w:cs="Arial"/>
                  <w:szCs w:val="22"/>
                </w:rPr>
                <w:t>story@aclunv.org</w:t>
              </w:r>
            </w:hyperlink>
            <w:r w:rsidR="00EF43E0">
              <w:rPr>
                <w:rFonts w:ascii="Arial" w:hAnsi="Arial" w:cs="Arial"/>
                <w:color w:val="000000"/>
                <w:szCs w:val="22"/>
              </w:rPr>
              <w:t xml:space="preserve">; </w:t>
            </w:r>
          </w:p>
          <w:p w14:paraId="626513A6" w14:textId="77777777" w:rsidR="00DD55D2" w:rsidRPr="00B00C71" w:rsidRDefault="00DD55D2" w:rsidP="003C5521">
            <w:pPr>
              <w:rPr>
                <w:rFonts w:ascii="Arial" w:hAnsi="Arial" w:cs="Arial"/>
                <w:color w:val="000000"/>
                <w:szCs w:val="22"/>
              </w:rPr>
            </w:pPr>
          </w:p>
        </w:tc>
      </w:tr>
    </w:tbl>
    <w:p w14:paraId="626513A8" w14:textId="77777777" w:rsidR="00DD55D2" w:rsidRPr="00B00C71" w:rsidRDefault="00DD55D2" w:rsidP="007C7AA6">
      <w:pPr>
        <w:rPr>
          <w:rFonts w:ascii="Arial" w:hAnsi="Arial" w:cs="Arial"/>
        </w:rPr>
      </w:pPr>
    </w:p>
    <w:p w14:paraId="1B614A9F" w14:textId="77777777" w:rsidR="00E21909" w:rsidRPr="00B00C71" w:rsidRDefault="00E21909" w:rsidP="007C7AA6">
      <w:pPr>
        <w:rPr>
          <w:rFonts w:ascii="Arial" w:hAnsi="Arial" w:cs="Arial"/>
        </w:rPr>
      </w:pPr>
    </w:p>
    <w:p w14:paraId="7E7871B3" w14:textId="77777777" w:rsidR="00E21909" w:rsidRPr="00B00C71" w:rsidRDefault="00E21909" w:rsidP="007C7AA6">
      <w:pPr>
        <w:rPr>
          <w:rFonts w:ascii="Arial" w:hAnsi="Arial" w:cs="Arial"/>
        </w:rPr>
      </w:pPr>
    </w:p>
    <w:p w14:paraId="6DAEEC37" w14:textId="77777777" w:rsidR="00E21909" w:rsidRPr="00B00C71" w:rsidRDefault="00E21909" w:rsidP="007C7AA6">
      <w:pPr>
        <w:rPr>
          <w:rFonts w:ascii="Arial" w:hAnsi="Arial" w:cs="Arial"/>
        </w:rPr>
      </w:pPr>
    </w:p>
    <w:p w14:paraId="6AA8F47C" w14:textId="77777777" w:rsidR="00E21909" w:rsidRPr="00B00C71" w:rsidRDefault="00E21909" w:rsidP="007C7AA6">
      <w:pPr>
        <w:rPr>
          <w:rFonts w:ascii="Arial" w:hAnsi="Arial" w:cs="Arial"/>
        </w:rPr>
      </w:pPr>
    </w:p>
    <w:p w14:paraId="6EB838A6" w14:textId="77777777" w:rsidR="00E21909" w:rsidRPr="00B00C71" w:rsidRDefault="00E21909" w:rsidP="007C7AA6">
      <w:pPr>
        <w:rPr>
          <w:rFonts w:ascii="Arial" w:hAnsi="Arial" w:cs="Arial"/>
        </w:rPr>
      </w:pPr>
    </w:p>
    <w:p w14:paraId="2C621EF5" w14:textId="77777777" w:rsidR="00E21909" w:rsidRPr="00B00C71" w:rsidRDefault="00E21909" w:rsidP="007C7AA6">
      <w:pPr>
        <w:rPr>
          <w:rFonts w:ascii="Arial" w:hAnsi="Arial" w:cs="Arial"/>
        </w:rPr>
      </w:pPr>
    </w:p>
    <w:p w14:paraId="4B4A7100" w14:textId="77777777" w:rsidR="00E21909" w:rsidRPr="00B00C71" w:rsidRDefault="00E21909" w:rsidP="007C7AA6">
      <w:pPr>
        <w:rPr>
          <w:rFonts w:ascii="Arial" w:hAnsi="Arial" w:cs="Arial"/>
        </w:rPr>
      </w:pPr>
    </w:p>
    <w:p w14:paraId="01DDD83B"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86"/>
        <w:gridCol w:w="2886"/>
        <w:gridCol w:w="2691"/>
        <w:gridCol w:w="2556"/>
      </w:tblGrid>
      <w:tr w:rsidR="00FC690E" w:rsidRPr="00B00C71" w14:paraId="626513AB" w14:textId="0BB4847A" w:rsidTr="003E10C0">
        <w:trPr>
          <w:trHeight w:val="843"/>
        </w:trPr>
        <w:tc>
          <w:tcPr>
            <w:tcW w:w="10908" w:type="dxa"/>
            <w:gridSpan w:val="4"/>
            <w:tcBorders>
              <w:bottom w:val="single" w:sz="12" w:space="0" w:color="FDE9D9" w:themeColor="accent6" w:themeTint="33"/>
            </w:tcBorders>
            <w:shd w:val="clear" w:color="auto" w:fill="F79646" w:themeFill="accent6"/>
            <w:vAlign w:val="center"/>
          </w:tcPr>
          <w:p w14:paraId="317C8516" w14:textId="3DF1C586" w:rsidR="00FC690E" w:rsidRPr="00B00C71" w:rsidRDefault="00E21909" w:rsidP="003D7EA1">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Email </w:t>
            </w:r>
            <w:r w:rsidR="00FC690E" w:rsidRPr="00B00C71">
              <w:rPr>
                <w:rStyle w:val="Strong"/>
                <w:rFonts w:ascii="Arial" w:hAnsi="Arial" w:cs="Arial"/>
                <w:color w:val="FFFFFF" w:themeColor="background1"/>
                <w:sz w:val="28"/>
                <w:szCs w:val="22"/>
              </w:rPr>
              <w:t>Templat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0E41DE02" w14:textId="0F79B467" w:rsidR="00E21909" w:rsidRPr="00B00C71" w:rsidRDefault="00E21909" w:rsidP="003D7EA1">
            <w:pPr>
              <w:rPr>
                <w:rFonts w:ascii="Arial" w:hAnsi="Arial" w:cs="Arial"/>
                <w:color w:val="000000"/>
                <w:sz w:val="18"/>
                <w:szCs w:val="22"/>
              </w:rPr>
            </w:pPr>
            <w:r w:rsidRPr="00B00C71">
              <w:rPr>
                <w:rStyle w:val="Strong"/>
                <w:rFonts w:ascii="Arial" w:hAnsi="Arial" w:cs="Arial"/>
                <w:color w:val="FFFFFF" w:themeColor="background1"/>
                <w:sz w:val="18"/>
                <w:szCs w:val="22"/>
              </w:rPr>
              <w:t xml:space="preserve">Note: Images are required for the Action, Event and Banner format emails. </w:t>
            </w:r>
          </w:p>
          <w:p w14:paraId="274AE60F" w14:textId="2ABD0BDA" w:rsidR="00FC690E" w:rsidRPr="00B00C71" w:rsidRDefault="00FC690E" w:rsidP="003D7EA1">
            <w:pPr>
              <w:rPr>
                <w:rFonts w:ascii="Arial" w:hAnsi="Arial" w:cs="Arial"/>
                <w:sz w:val="28"/>
              </w:rPr>
            </w:pPr>
          </w:p>
        </w:tc>
      </w:tr>
      <w:tr w:rsidR="00FC690E" w:rsidRPr="00B00C71" w14:paraId="626513AE" w14:textId="2E5E904D"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6513AC" w14:textId="4AEE8C37" w:rsidR="00FC690E" w:rsidRPr="00B00C71" w:rsidRDefault="00EC6C13" w:rsidP="00570925">
            <w:pPr>
              <w:rPr>
                <w:rFonts w:ascii="Arial" w:hAnsi="Arial" w:cs="Arial"/>
              </w:rPr>
            </w:pPr>
            <w:sdt>
              <w:sdtPr>
                <w:rPr>
                  <w:rFonts w:ascii="Arial" w:hAnsi="Arial" w:cs="Arial"/>
                  <w:sz w:val="28"/>
                </w:rPr>
                <w:id w:val="-963275154"/>
                <w14:checkbox>
                  <w14:checked w14:val="0"/>
                  <w14:checkedState w14:val="2612" w14:font="Meiryo"/>
                  <w14:uncheckedState w14:val="2610" w14:font="Meiryo"/>
                </w14:checkbox>
              </w:sdtPr>
              <w:sdtEndPr/>
              <w:sdtContent>
                <w:r w:rsidR="000D6AE9">
                  <w:rPr>
                    <w:rFonts w:ascii="Meiryo" w:eastAsia="Meiryo" w:hAnsi="Meiryo" w:cs="Arial"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626513AD" w14:textId="4B2C0E0B"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09B53ED" w14:textId="3C967FEE" w:rsidR="00FC690E" w:rsidRPr="00B00C71" w:rsidRDefault="00EC6C13" w:rsidP="00FC690E">
            <w:pPr>
              <w:rPr>
                <w:rFonts w:ascii="Arial" w:hAnsi="Arial" w:cs="Arial"/>
              </w:rPr>
            </w:pPr>
            <w:sdt>
              <w:sdtPr>
                <w:rPr>
                  <w:rFonts w:ascii="Arial" w:hAnsi="Arial" w:cs="Arial"/>
                  <w:sz w:val="28"/>
                </w:rPr>
                <w:id w:val="175468823"/>
                <w14:checkbox>
                  <w14:checked w14:val="1"/>
                  <w14:checkedState w14:val="2612" w14:font="Meiryo"/>
                  <w14:uncheckedState w14:val="2610" w14:font="Meiryo"/>
                </w14:checkbox>
              </w:sdtPr>
              <w:sdtEndPr/>
              <w:sdtContent>
                <w:r w:rsidR="000D6AE9">
                  <w:rPr>
                    <w:rFonts w:ascii="Meiryo" w:eastAsia="Meiryo" w:hAnsi="Meiryo" w:cs="Arial" w:hint="eastAsia"/>
                    <w:sz w:val="28"/>
                  </w:rPr>
                  <w:t>☒</w:t>
                </w:r>
              </w:sdtContent>
            </w:sdt>
            <w:r w:rsidR="00FC690E" w:rsidRPr="00B00C71">
              <w:rPr>
                <w:rFonts w:ascii="Arial" w:hAnsi="Arial" w:cs="Arial"/>
              </w:rPr>
              <w:t xml:space="preserve">  Action format</w:t>
            </w:r>
          </w:p>
          <w:p w14:paraId="57296E38" w14:textId="6D94F3CE" w:rsidR="00FC690E" w:rsidRPr="00B00C71" w:rsidRDefault="00FC690E" w:rsidP="00FC690E">
            <w:pPr>
              <w:rPr>
                <w:rFonts w:ascii="Arial" w:hAnsi="Arial" w:cs="Arial"/>
              </w:rPr>
            </w:pPr>
            <w:r w:rsidRPr="00B00C71">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363508E" w14:textId="6A08543D" w:rsidR="00FC690E" w:rsidRPr="00B00C71" w:rsidRDefault="00EC6C13" w:rsidP="00556774">
            <w:pPr>
              <w:rPr>
                <w:rFonts w:ascii="Arial" w:hAnsi="Arial" w:cs="Arial"/>
                <w:sz w:val="28"/>
              </w:rPr>
            </w:pPr>
            <w:sdt>
              <w:sdtPr>
                <w:rPr>
                  <w:rFonts w:ascii="Arial" w:hAnsi="Arial" w:cs="Arial"/>
                  <w:sz w:val="28"/>
                </w:rPr>
                <w:id w:val="1549335262"/>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CD2AA24" w14:textId="3C51A9E4" w:rsidR="00FC690E" w:rsidRPr="00B00C71" w:rsidRDefault="00EC6C13" w:rsidP="003A0FA7">
            <w:pPr>
              <w:rPr>
                <w:rFonts w:ascii="Arial" w:hAnsi="Arial" w:cs="Arial"/>
                <w:sz w:val="28"/>
              </w:rPr>
            </w:pPr>
            <w:sdt>
              <w:sdtPr>
                <w:rPr>
                  <w:rFonts w:ascii="Arial" w:hAnsi="Arial" w:cs="Arial"/>
                  <w:sz w:val="28"/>
                </w:rPr>
                <w:id w:val="-1023858478"/>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38FBA28D" w14:textId="2DC3B461" w:rsidTr="00556774">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28E6CAB7" w14:textId="3C56ADE3"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459AADD" wp14:editId="116CFA41">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8EFF3B1" w14:textId="56E41BFD"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812936D" wp14:editId="2BF99176">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B18CE8" w14:textId="5A02C31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37031C87" wp14:editId="5871A8B0">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72244" cy="2400033"/>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7EBAECD" w14:textId="0C6BE169"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21B32761" wp14:editId="7A6326A4">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83431" cy="2286000"/>
                          </a:xfrm>
                          <a:prstGeom prst="rect">
                            <a:avLst/>
                          </a:prstGeom>
                        </pic:spPr>
                      </pic:pic>
                    </a:graphicData>
                  </a:graphic>
                </wp:inline>
              </w:drawing>
            </w:r>
          </w:p>
        </w:tc>
      </w:tr>
    </w:tbl>
    <w:p w14:paraId="626513AF"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2" w14:textId="77777777" w:rsidTr="006E03E3">
        <w:trPr>
          <w:trHeight w:val="1113"/>
        </w:trPr>
        <w:tc>
          <w:tcPr>
            <w:tcW w:w="10800" w:type="dxa"/>
            <w:tcBorders>
              <w:bottom w:val="single" w:sz="12" w:space="0" w:color="FDE9D9" w:themeColor="accent6" w:themeTint="33"/>
            </w:tcBorders>
            <w:shd w:val="clear" w:color="auto" w:fill="F79646" w:themeFill="accent6"/>
            <w:vAlign w:val="center"/>
          </w:tcPr>
          <w:p w14:paraId="626513B0" w14:textId="3642DBA9"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Subject line</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1" w14:textId="77777777" w:rsidR="006E03E3" w:rsidRPr="00B00C71" w:rsidRDefault="006E03E3"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Tease, tell or take action. Avoid</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initial caps, keep it under 50 characters, and make it compelling for constituents to open your email</w:t>
            </w:r>
            <w:r w:rsidR="00570925" w:rsidRPr="00B00C71">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 xml:space="preserve">Avoid the words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Help,</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Marriage,</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Immigration</w:t>
            </w:r>
            <w:r w:rsidR="00570925" w:rsidRPr="00B00C71">
              <w:rPr>
                <w:rStyle w:val="Emphasis"/>
                <w:rFonts w:ascii="Arial" w:hAnsi="Arial" w:cs="Arial"/>
                <w:i w:val="0"/>
                <w:color w:val="FFFFFF" w:themeColor="background1"/>
                <w:sz w:val="20"/>
                <w:szCs w:val="22"/>
              </w:rPr>
              <w:t>,” “</w:t>
            </w:r>
            <w:r w:rsidRPr="00B00C71">
              <w:rPr>
                <w:rStyle w:val="Emphasis"/>
                <w:rFonts w:ascii="Arial" w:hAnsi="Arial" w:cs="Arial"/>
                <w:i w:val="0"/>
                <w:color w:val="FFFFFF" w:themeColor="background1"/>
                <w:sz w:val="20"/>
                <w:szCs w:val="22"/>
              </w:rPr>
              <w:t>Immigrant,</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ion,</w:t>
            </w:r>
            <w:proofErr w:type="gramStart"/>
            <w:r w:rsidR="00570925" w:rsidRPr="00B00C71">
              <w:rPr>
                <w:rStyle w:val="Emphasis"/>
                <w:rFonts w:ascii="Arial" w:hAnsi="Arial" w:cs="Arial"/>
                <w:i w:val="0"/>
                <w:color w:val="FFFFFF" w:themeColor="background1"/>
                <w:sz w:val="20"/>
                <w:szCs w:val="22"/>
              </w:rPr>
              <w:t>” ”</w:t>
            </w:r>
            <w:proofErr w:type="gramEnd"/>
            <w:r w:rsidRPr="00B00C71">
              <w:rPr>
                <w:rStyle w:val="Emphasis"/>
                <w:rFonts w:ascii="Arial" w:hAnsi="Arial" w:cs="Arial"/>
                <w:i w:val="0"/>
                <w:color w:val="FFFFFF" w:themeColor="background1"/>
                <w:sz w:val="20"/>
                <w:szCs w:val="22"/>
              </w:rPr>
              <w:t xml:space="preserve"> Let’s</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and</w:t>
            </w:r>
            <w:r w:rsidRPr="00B00C71">
              <w:rPr>
                <w:rStyle w:val="Emphasis"/>
                <w:rFonts w:ascii="Arial" w:hAnsi="Arial" w:cs="Arial"/>
                <w:i w:val="0"/>
                <w:color w:val="FFFFFF" w:themeColor="background1"/>
                <w:sz w:val="20"/>
                <w:szCs w:val="22"/>
              </w:rPr>
              <w:t xml:space="preserve"> </w:t>
            </w:r>
            <w:r w:rsidR="00570925" w:rsidRPr="00B00C71">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Save the date.</w:t>
            </w:r>
            <w:r w:rsidR="00570925" w:rsidRPr="00B00C71">
              <w:rPr>
                <w:rStyle w:val="Emphasis"/>
                <w:rFonts w:ascii="Arial" w:hAnsi="Arial" w:cs="Arial"/>
                <w:i w:val="0"/>
                <w:color w:val="FFFFFF" w:themeColor="background1"/>
                <w:sz w:val="20"/>
                <w:szCs w:val="22"/>
              </w:rPr>
              <w:t xml:space="preserve">” </w:t>
            </w:r>
          </w:p>
        </w:tc>
      </w:tr>
      <w:tr w:rsidR="003D7EA1" w:rsidRPr="00B00C71" w14:paraId="626513B6"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1BF8A46" w14:textId="77777777" w:rsidR="003D7EA1" w:rsidRDefault="003D7EA1" w:rsidP="00AF3717">
            <w:pPr>
              <w:rPr>
                <w:rFonts w:ascii="Arial" w:hAnsi="Arial" w:cs="Arial"/>
                <w:color w:val="000000"/>
                <w:szCs w:val="22"/>
              </w:rPr>
            </w:pPr>
          </w:p>
          <w:p w14:paraId="626513B5" w14:textId="7FF99B27" w:rsidR="00AF3717" w:rsidRPr="00B00C71" w:rsidRDefault="00AF3717" w:rsidP="00AF3717">
            <w:pPr>
              <w:rPr>
                <w:rFonts w:ascii="Arial" w:hAnsi="Arial" w:cs="Arial"/>
                <w:color w:val="000000"/>
                <w:szCs w:val="22"/>
              </w:rPr>
            </w:pPr>
            <w:r>
              <w:rPr>
                <w:rFonts w:ascii="Arial" w:hAnsi="Arial" w:cs="Arial"/>
                <w:color w:val="000000"/>
                <w:szCs w:val="22"/>
              </w:rPr>
              <w:t>Student Safety is Under Attack in Clark County</w:t>
            </w:r>
          </w:p>
        </w:tc>
      </w:tr>
    </w:tbl>
    <w:p w14:paraId="626513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A" w14:textId="77777777" w:rsidTr="006E03E3">
        <w:trPr>
          <w:trHeight w:val="933"/>
        </w:trPr>
        <w:tc>
          <w:tcPr>
            <w:tcW w:w="10800" w:type="dxa"/>
            <w:tcBorders>
              <w:bottom w:val="single" w:sz="12" w:space="0" w:color="FDE9D9" w:themeColor="accent6" w:themeTint="33"/>
            </w:tcBorders>
            <w:shd w:val="clear" w:color="auto" w:fill="F79646" w:themeFill="accent6"/>
            <w:vAlign w:val="center"/>
          </w:tcPr>
          <w:p w14:paraId="626513B8" w14:textId="5B00517C" w:rsidR="003D7EA1" w:rsidRPr="00B00C71" w:rsidRDefault="003D7EA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P</w:t>
            </w:r>
            <w:r w:rsidR="003C5521" w:rsidRPr="00B00C71">
              <w:rPr>
                <w:rStyle w:val="Strong"/>
                <w:rFonts w:ascii="Arial" w:hAnsi="Arial" w:cs="Arial"/>
                <w:color w:val="FFFFFF" w:themeColor="background1"/>
                <w:sz w:val="28"/>
                <w:szCs w:val="22"/>
              </w:rPr>
              <w:t>re-h</w:t>
            </w:r>
            <w:r w:rsidRPr="00B00C71">
              <w:rPr>
                <w:rStyle w:val="Strong"/>
                <w:rFonts w:ascii="Arial" w:hAnsi="Arial" w:cs="Arial"/>
                <w:color w:val="FFFFFF" w:themeColor="background1"/>
                <w:sz w:val="28"/>
                <w:szCs w:val="22"/>
              </w:rPr>
              <w:t>eader Tex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B9" w14:textId="0716BC29" w:rsidR="00B84897" w:rsidRPr="00B00C71" w:rsidRDefault="00B84897" w:rsidP="00570925">
            <w:pPr>
              <w:rPr>
                <w:rFonts w:ascii="Arial" w:hAnsi="Arial" w:cs="Arial"/>
                <w:color w:val="000000"/>
                <w:sz w:val="28"/>
                <w:szCs w:val="22"/>
              </w:rPr>
            </w:pPr>
            <w:r w:rsidRPr="00B00C71">
              <w:rPr>
                <w:rStyle w:val="Emphasis"/>
                <w:rFonts w:ascii="Arial" w:hAnsi="Arial" w:cs="Arial"/>
                <w:i w:val="0"/>
                <w:color w:val="FFFFFF" w:themeColor="background1"/>
                <w:sz w:val="20"/>
                <w:szCs w:val="22"/>
              </w:rPr>
              <w:t>The pre-header is the short summary text that follows the subject line when an email is viewed in the inbox. It is right about the header logo. Include a call to action</w:t>
            </w:r>
            <w:r w:rsidR="00FB00D8" w:rsidRPr="00B00C71">
              <w:rPr>
                <w:rStyle w:val="Emphasis"/>
                <w:rFonts w:ascii="Arial" w:hAnsi="Arial" w:cs="Arial"/>
                <w:i w:val="0"/>
                <w:color w:val="FFFFFF" w:themeColor="background1"/>
                <w:sz w:val="20"/>
                <w:szCs w:val="22"/>
              </w:rPr>
              <w:t xml:space="preserve">. </w:t>
            </w:r>
          </w:p>
        </w:tc>
      </w:tr>
      <w:tr w:rsidR="000D6AE9" w:rsidRPr="00B00C71" w14:paraId="626513BD" w14:textId="77777777" w:rsidTr="003C5521">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11085318" w14:textId="77777777" w:rsidR="000D6AE9" w:rsidRPr="00973768" w:rsidRDefault="000D6AE9" w:rsidP="00915142">
            <w:pPr>
              <w:rPr>
                <w:rFonts w:ascii="Arial" w:hAnsi="Arial" w:cs="Arial"/>
                <w:color w:val="000000"/>
                <w:szCs w:val="22"/>
              </w:rPr>
            </w:pPr>
          </w:p>
          <w:p w14:paraId="626513BC" w14:textId="71C41BAD" w:rsidR="000D6AE9" w:rsidRPr="00B00C71" w:rsidRDefault="00DE1291" w:rsidP="003C5521">
            <w:pPr>
              <w:rPr>
                <w:rFonts w:ascii="Arial" w:hAnsi="Arial" w:cs="Arial"/>
                <w:color w:val="000000"/>
                <w:szCs w:val="22"/>
              </w:rPr>
            </w:pPr>
            <w:r>
              <w:rPr>
                <w:rFonts w:ascii="Arial" w:hAnsi="Arial" w:cs="Arial"/>
                <w:color w:val="000000"/>
                <w:szCs w:val="22"/>
              </w:rPr>
              <w:t>A</w:t>
            </w:r>
            <w:r w:rsidR="000D6AE9">
              <w:rPr>
                <w:rFonts w:ascii="Arial" w:hAnsi="Arial" w:cs="Arial"/>
                <w:color w:val="000000"/>
                <w:szCs w:val="22"/>
              </w:rPr>
              <w:t>nti-LGBT special interest group</w:t>
            </w:r>
            <w:r>
              <w:rPr>
                <w:rFonts w:ascii="Arial" w:hAnsi="Arial" w:cs="Arial"/>
                <w:color w:val="000000"/>
                <w:szCs w:val="22"/>
              </w:rPr>
              <w:t>s</w:t>
            </w:r>
            <w:r w:rsidR="000D6AE9">
              <w:rPr>
                <w:rFonts w:ascii="Arial" w:hAnsi="Arial" w:cs="Arial"/>
                <w:color w:val="000000"/>
                <w:szCs w:val="22"/>
              </w:rPr>
              <w:t xml:space="preserve"> </w:t>
            </w:r>
            <w:r>
              <w:rPr>
                <w:rFonts w:ascii="Arial" w:hAnsi="Arial" w:cs="Arial"/>
                <w:color w:val="000000"/>
                <w:szCs w:val="22"/>
              </w:rPr>
              <w:t>are</w:t>
            </w:r>
            <w:r w:rsidR="000D6AE9">
              <w:rPr>
                <w:rFonts w:ascii="Arial" w:hAnsi="Arial" w:cs="Arial"/>
                <w:color w:val="000000"/>
                <w:szCs w:val="22"/>
              </w:rPr>
              <w:t xml:space="preserve"> trying to kill policies that would protect transgender students. We need your help.</w:t>
            </w:r>
          </w:p>
        </w:tc>
      </w:tr>
    </w:tbl>
    <w:p w14:paraId="626513BE" w14:textId="77777777" w:rsidR="003D7EA1" w:rsidRPr="00B00C71" w:rsidRDefault="003D7EA1" w:rsidP="007C7AA6">
      <w:pPr>
        <w:rPr>
          <w:rFonts w:ascii="Arial" w:hAnsi="Arial" w:cs="Arial"/>
        </w:rPr>
      </w:pPr>
    </w:p>
    <w:p w14:paraId="4B0A8DA3" w14:textId="77777777" w:rsidR="00E21909" w:rsidRPr="00B00C71" w:rsidRDefault="00E21909" w:rsidP="007C7AA6">
      <w:pPr>
        <w:rPr>
          <w:rFonts w:ascii="Arial" w:hAnsi="Arial" w:cs="Arial"/>
        </w:rPr>
      </w:pPr>
    </w:p>
    <w:p w14:paraId="6EE88539" w14:textId="77777777" w:rsidR="00E21909" w:rsidRPr="00B00C71" w:rsidRDefault="00E21909" w:rsidP="007C7AA6">
      <w:pPr>
        <w:rPr>
          <w:rFonts w:ascii="Arial" w:hAnsi="Arial" w:cs="Arial"/>
        </w:rPr>
      </w:pPr>
    </w:p>
    <w:p w14:paraId="694BC1D5" w14:textId="77777777" w:rsidR="00E21909" w:rsidRPr="00B00C71" w:rsidRDefault="00E21909" w:rsidP="007C7AA6">
      <w:pPr>
        <w:rPr>
          <w:rFonts w:ascii="Arial" w:hAnsi="Arial" w:cs="Arial"/>
        </w:rPr>
      </w:pPr>
    </w:p>
    <w:p w14:paraId="1A57F866" w14:textId="77777777" w:rsidR="00E21909" w:rsidRPr="00B00C71" w:rsidRDefault="00E21909" w:rsidP="007C7AA6">
      <w:pPr>
        <w:rPr>
          <w:rFonts w:ascii="Arial" w:hAnsi="Arial" w:cs="Arial"/>
        </w:rPr>
      </w:pPr>
    </w:p>
    <w:p w14:paraId="3BE129BC" w14:textId="77777777" w:rsidR="00E21909" w:rsidRPr="00B00C71" w:rsidRDefault="00E21909" w:rsidP="007C7AA6">
      <w:pPr>
        <w:rPr>
          <w:rFonts w:ascii="Arial" w:hAnsi="Arial" w:cs="Arial"/>
        </w:rPr>
      </w:pPr>
    </w:p>
    <w:p w14:paraId="480AF27B"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0"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BF" w14:textId="2C0226DE" w:rsidR="002B117E" w:rsidRPr="00B00C71" w:rsidRDefault="002B117E" w:rsidP="002F55CE">
            <w:pPr>
              <w:rPr>
                <w:rFonts w:ascii="Arial" w:hAnsi="Arial" w:cs="Arial"/>
                <w:color w:val="000000"/>
                <w:sz w:val="28"/>
                <w:szCs w:val="22"/>
              </w:rPr>
            </w:pPr>
            <w:r w:rsidRPr="00B00C71">
              <w:rPr>
                <w:rStyle w:val="Strong"/>
                <w:rFonts w:ascii="Arial" w:hAnsi="Arial" w:cs="Arial"/>
                <w:color w:val="FFFFFF" w:themeColor="background1"/>
                <w:sz w:val="28"/>
                <w:szCs w:val="22"/>
              </w:rPr>
              <w:t>Side Box Content</w:t>
            </w:r>
            <w:r w:rsidR="00B00C71" w:rsidRPr="00B00C71">
              <w:rPr>
                <w:rStyle w:val="Strong"/>
                <w:rFonts w:ascii="Arial" w:hAnsi="Arial" w:cs="Arial"/>
                <w:color w:val="FFFFFF" w:themeColor="background1"/>
                <w:sz w:val="28"/>
                <w:szCs w:val="22"/>
              </w:rPr>
              <w:t xml:space="preserve"> (Action</w:t>
            </w:r>
            <w:r w:rsidR="004D1074">
              <w:rPr>
                <w:rStyle w:val="Strong"/>
                <w:rFonts w:ascii="Arial" w:hAnsi="Arial" w:cs="Arial"/>
                <w:color w:val="FFFFFF" w:themeColor="background1"/>
                <w:sz w:val="28"/>
                <w:szCs w:val="22"/>
              </w:rPr>
              <w:t xml:space="preserve"> &amp; Event</w:t>
            </w:r>
            <w:r w:rsidR="00B00C71" w:rsidRPr="00B00C71">
              <w:rPr>
                <w:rStyle w:val="Strong"/>
                <w:rFonts w:ascii="Arial" w:hAnsi="Arial" w:cs="Arial"/>
                <w:color w:val="FFFFFF" w:themeColor="background1"/>
                <w:sz w:val="28"/>
                <w:szCs w:val="22"/>
              </w:rPr>
              <w:t xml:space="preserve"> format only)</w:t>
            </w:r>
          </w:p>
        </w:tc>
      </w:tr>
      <w:tr w:rsidR="002B117E" w:rsidRPr="00B00C71" w14:paraId="626513C3" w14:textId="77777777" w:rsidTr="002B117E">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06C9BD0D" w14:textId="77777777" w:rsidR="000D6AE9" w:rsidRPr="000D6AE9" w:rsidRDefault="000D6AE9" w:rsidP="000D6AE9">
            <w:pPr>
              <w:rPr>
                <w:rFonts w:ascii="Times New Roman" w:hAnsi="Times New Roman"/>
              </w:rPr>
            </w:pPr>
          </w:p>
          <w:p w14:paraId="4A4202D3" w14:textId="77777777" w:rsidR="000D6AE9" w:rsidRPr="009E4005" w:rsidRDefault="000D6AE9" w:rsidP="000D6AE9">
            <w:pPr>
              <w:rPr>
                <w:b/>
              </w:rPr>
            </w:pPr>
            <w:r w:rsidRPr="009E4005">
              <w:rPr>
                <w:b/>
              </w:rPr>
              <w:t>Dates, times, and locations of the public hearings:</w:t>
            </w:r>
          </w:p>
          <w:p w14:paraId="61732587" w14:textId="77777777" w:rsidR="000D6AE9" w:rsidRPr="009E4005" w:rsidRDefault="000D6AE9" w:rsidP="000D6AE9">
            <w:r>
              <w:rPr>
                <w:rFonts w:ascii="Times New Roman" w:hAnsi="Times New Roman"/>
              </w:rPr>
              <w:t>Friday, Dec. 1, 9:30 a.m. - 11</w:t>
            </w:r>
            <w:r w:rsidRPr="004226E5">
              <w:rPr>
                <w:rFonts w:ascii="Times New Roman" w:hAnsi="Times New Roman"/>
              </w:rPr>
              <w:t xml:space="preserve"> a.m.</w:t>
            </w:r>
            <w:r>
              <w:rPr>
                <w:rFonts w:ascii="Times New Roman" w:hAnsi="Times New Roman"/>
              </w:rPr>
              <w:t>, Durango HS Theater</w:t>
            </w:r>
          </w:p>
          <w:p w14:paraId="19739F49" w14:textId="77777777" w:rsidR="000D6AE9" w:rsidRDefault="000D6AE9" w:rsidP="000D6AE9">
            <w:pPr>
              <w:rPr>
                <w:rFonts w:ascii="Times New Roman" w:hAnsi="Times New Roman"/>
              </w:rPr>
            </w:pPr>
            <w:r>
              <w:rPr>
                <w:rFonts w:ascii="Times New Roman" w:hAnsi="Times New Roman"/>
              </w:rPr>
              <w:t>Saturday, Dec. 2, 11 a.m. – 12:30 p.m., Western HS Theater</w:t>
            </w:r>
          </w:p>
          <w:p w14:paraId="03B274F0" w14:textId="7E7A19C7" w:rsidR="000D6AE9" w:rsidRDefault="000D6AE9" w:rsidP="000D6AE9">
            <w:pPr>
              <w:rPr>
                <w:rFonts w:ascii="Times New Roman" w:hAnsi="Times New Roman"/>
              </w:rPr>
            </w:pPr>
            <w:r>
              <w:rPr>
                <w:rFonts w:ascii="Times New Roman" w:hAnsi="Times New Roman"/>
              </w:rPr>
              <w:t xml:space="preserve">Tuesday, Dec. </w:t>
            </w:r>
            <w:r w:rsidR="00DE1291">
              <w:rPr>
                <w:rFonts w:ascii="Times New Roman" w:hAnsi="Times New Roman"/>
              </w:rPr>
              <w:t>5, 5</w:t>
            </w:r>
            <w:r>
              <w:rPr>
                <w:rFonts w:ascii="Times New Roman" w:hAnsi="Times New Roman"/>
              </w:rPr>
              <w:t>:30 p.m. - 7</w:t>
            </w:r>
            <w:r w:rsidRPr="004226E5">
              <w:rPr>
                <w:rFonts w:ascii="Times New Roman" w:hAnsi="Times New Roman"/>
              </w:rPr>
              <w:t xml:space="preserve"> p.m.</w:t>
            </w:r>
            <w:r>
              <w:rPr>
                <w:rFonts w:ascii="Times New Roman" w:hAnsi="Times New Roman"/>
              </w:rPr>
              <w:t>, Eldorado HS Theater</w:t>
            </w:r>
          </w:p>
          <w:p w14:paraId="703CBE40" w14:textId="77777777" w:rsidR="000D6AE9" w:rsidRDefault="000D6AE9" w:rsidP="000D6AE9">
            <w:pPr>
              <w:rPr>
                <w:rFonts w:ascii="Times New Roman" w:hAnsi="Times New Roman"/>
              </w:rPr>
            </w:pPr>
            <w:r>
              <w:rPr>
                <w:rFonts w:ascii="Times New Roman" w:hAnsi="Times New Roman"/>
              </w:rPr>
              <w:t>Wednesday, Dec. 6, 6</w:t>
            </w:r>
            <w:r w:rsidRPr="004226E5">
              <w:rPr>
                <w:rFonts w:ascii="Times New Roman" w:hAnsi="Times New Roman"/>
              </w:rPr>
              <w:t xml:space="preserve"> p.m. - 7:30 p.m.</w:t>
            </w:r>
            <w:r>
              <w:rPr>
                <w:rFonts w:ascii="Times New Roman" w:hAnsi="Times New Roman"/>
              </w:rPr>
              <w:t>, Silverado HS Theater</w:t>
            </w:r>
          </w:p>
          <w:p w14:paraId="655B9DC0" w14:textId="77777777" w:rsidR="000D6AE9" w:rsidRDefault="000D6AE9" w:rsidP="000D6AE9">
            <w:pPr>
              <w:rPr>
                <w:rFonts w:ascii="Times New Roman" w:hAnsi="Times New Roman"/>
              </w:rPr>
            </w:pPr>
            <w:r>
              <w:rPr>
                <w:rFonts w:ascii="Times New Roman" w:hAnsi="Times New Roman"/>
              </w:rPr>
              <w:t>Thursday, Dec. 7, 4</w:t>
            </w:r>
            <w:r w:rsidRPr="004226E5">
              <w:rPr>
                <w:rFonts w:ascii="Times New Roman" w:hAnsi="Times New Roman"/>
              </w:rPr>
              <w:t xml:space="preserve"> p.m. - 5:30 p.m.</w:t>
            </w:r>
            <w:r>
              <w:rPr>
                <w:rFonts w:ascii="Times New Roman" w:hAnsi="Times New Roman"/>
              </w:rPr>
              <w:t>, Cimarron HS Theater</w:t>
            </w:r>
          </w:p>
          <w:p w14:paraId="06BFBC60" w14:textId="77777777" w:rsidR="000D6AE9" w:rsidRDefault="000D6AE9" w:rsidP="000D6AE9">
            <w:pPr>
              <w:rPr>
                <w:rFonts w:ascii="Times New Roman" w:hAnsi="Times New Roman"/>
              </w:rPr>
            </w:pPr>
          </w:p>
          <w:p w14:paraId="3C26C353" w14:textId="77777777" w:rsidR="00AF3717" w:rsidRDefault="00AF3717" w:rsidP="00AF3717">
            <w:pPr>
              <w:rPr>
                <w:rFonts w:ascii="Times New Roman" w:hAnsi="Times New Roman"/>
              </w:rPr>
            </w:pPr>
            <w:r>
              <w:rPr>
                <w:rFonts w:ascii="Times New Roman" w:hAnsi="Times New Roman"/>
              </w:rPr>
              <w:t xml:space="preserve">We can help you by providing talking points and statistics as needed. Just email </w:t>
            </w:r>
            <w:hyperlink r:id="rId19" w:history="1">
              <w:r w:rsidRPr="00644672">
                <w:rPr>
                  <w:rStyle w:val="Hyperlink"/>
                  <w:rFonts w:ascii="Times New Roman" w:hAnsi="Times New Roman"/>
                </w:rPr>
                <w:t>juhl@aclunv.org</w:t>
              </w:r>
            </w:hyperlink>
            <w:r>
              <w:rPr>
                <w:rFonts w:ascii="Times New Roman" w:hAnsi="Times New Roman"/>
              </w:rPr>
              <w:t xml:space="preserve"> to let us know which meeting you’ll attend.</w:t>
            </w:r>
          </w:p>
          <w:p w14:paraId="766FDAB8" w14:textId="77777777" w:rsidR="00AF3717" w:rsidRDefault="00AF3717" w:rsidP="000D6AE9">
            <w:pPr>
              <w:rPr>
                <w:rFonts w:ascii="Times New Roman" w:hAnsi="Times New Roman"/>
              </w:rPr>
            </w:pPr>
          </w:p>
          <w:p w14:paraId="626513C2" w14:textId="77777777" w:rsidR="002B117E" w:rsidRPr="00B00C71" w:rsidRDefault="002B117E" w:rsidP="00B00C71">
            <w:pPr>
              <w:rPr>
                <w:rFonts w:ascii="Arial" w:hAnsi="Arial" w:cs="Arial"/>
                <w:color w:val="000000"/>
                <w:szCs w:val="22"/>
              </w:rPr>
            </w:pPr>
          </w:p>
        </w:tc>
      </w:tr>
    </w:tbl>
    <w:p w14:paraId="626513C4"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6" w14:textId="77777777" w:rsidTr="002F55CE">
        <w:trPr>
          <w:trHeight w:val="504"/>
        </w:trPr>
        <w:tc>
          <w:tcPr>
            <w:tcW w:w="10800" w:type="dxa"/>
            <w:tcBorders>
              <w:bottom w:val="single" w:sz="12" w:space="0" w:color="FDE9D9" w:themeColor="accent6" w:themeTint="33"/>
            </w:tcBorders>
            <w:shd w:val="clear" w:color="auto" w:fill="F79646" w:themeFill="accent6"/>
            <w:vAlign w:val="center"/>
          </w:tcPr>
          <w:p w14:paraId="626513C5" w14:textId="18ADB4DD" w:rsidR="00570925" w:rsidRPr="00B00C71" w:rsidRDefault="002B117E" w:rsidP="002F55CE">
            <w:pPr>
              <w:rPr>
                <w:rFonts w:ascii="Arial" w:hAnsi="Arial" w:cs="Arial"/>
                <w:b/>
                <w:bCs/>
                <w:color w:val="FFFFFF" w:themeColor="background1"/>
                <w:sz w:val="28"/>
                <w:szCs w:val="22"/>
              </w:rPr>
            </w:pPr>
            <w:r w:rsidRPr="00B00C71">
              <w:rPr>
                <w:rStyle w:val="Strong"/>
                <w:rFonts w:ascii="Arial" w:hAnsi="Arial" w:cs="Arial"/>
                <w:color w:val="FFFFFF" w:themeColor="background1"/>
                <w:sz w:val="28"/>
                <w:szCs w:val="22"/>
              </w:rPr>
              <w:t xml:space="preserve">Hyperlinks for email message </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tc>
      </w:tr>
      <w:tr w:rsidR="002B117E" w:rsidRPr="00B00C71" w14:paraId="626513C9" w14:textId="77777777" w:rsidTr="002F55CE">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7" w14:textId="77777777" w:rsidR="002B117E" w:rsidRPr="00B00C71" w:rsidRDefault="002B117E" w:rsidP="002F55CE">
            <w:pPr>
              <w:rPr>
                <w:rFonts w:ascii="Arial" w:hAnsi="Arial" w:cs="Arial"/>
                <w:color w:val="000000"/>
                <w:szCs w:val="22"/>
              </w:rPr>
            </w:pPr>
          </w:p>
          <w:p w14:paraId="626513C8" w14:textId="77777777" w:rsidR="002B117E" w:rsidRPr="00B00C71" w:rsidRDefault="002B117E" w:rsidP="002F55CE">
            <w:pPr>
              <w:rPr>
                <w:rFonts w:ascii="Arial" w:hAnsi="Arial" w:cs="Arial"/>
                <w:color w:val="000000"/>
                <w:szCs w:val="22"/>
              </w:rPr>
            </w:pPr>
          </w:p>
        </w:tc>
      </w:tr>
    </w:tbl>
    <w:p w14:paraId="626513CF"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626513D8" w14:textId="77777777" w:rsidTr="00973768">
        <w:trPr>
          <w:trHeight w:val="3993"/>
        </w:trPr>
        <w:tc>
          <w:tcPr>
            <w:tcW w:w="10800" w:type="dxa"/>
            <w:tcBorders>
              <w:bottom w:val="single" w:sz="12" w:space="0" w:color="FDE9D9" w:themeColor="accent6" w:themeTint="33"/>
            </w:tcBorders>
            <w:shd w:val="clear" w:color="auto" w:fill="F79646" w:themeFill="accent6"/>
            <w:vAlign w:val="center"/>
          </w:tcPr>
          <w:p w14:paraId="626513D0" w14:textId="5697CD59" w:rsidR="003C5521" w:rsidRPr="00B00C71" w:rsidRDefault="003C5521" w:rsidP="002F55C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Email Body Content</w:t>
            </w:r>
            <w:r w:rsidR="00A4255E" w:rsidRPr="00B00C71">
              <w:rPr>
                <w:rStyle w:val="Strong"/>
                <w:rFonts w:ascii="Arial" w:hAnsi="Arial" w:cs="Arial"/>
                <w:color w:val="FFFFFF" w:themeColor="background1"/>
                <w:sz w:val="20"/>
                <w:szCs w:val="22"/>
              </w:rPr>
              <w:t xml:space="preserve"> </w:t>
            </w:r>
            <w:r w:rsidR="00A4255E" w:rsidRPr="00B00C71">
              <w:rPr>
                <w:rFonts w:ascii="Arial" w:hAnsi="Arial" w:cs="Arial"/>
                <w:b/>
                <w:color w:val="FF0000"/>
              </w:rPr>
              <w:t>**</w:t>
            </w:r>
          </w:p>
          <w:p w14:paraId="626513D1"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Keep the content brief. One of the worst mistakes we make is trying to </w:t>
            </w:r>
            <w:r w:rsidR="00973768" w:rsidRPr="00B00C71">
              <w:rPr>
                <w:rFonts w:ascii="Arial" w:hAnsi="Arial" w:cs="Arial"/>
                <w:color w:val="FFFFFF" w:themeColor="background1"/>
                <w:sz w:val="20"/>
                <w:szCs w:val="22"/>
              </w:rPr>
              <w:t>include</w:t>
            </w:r>
            <w:r w:rsidRPr="00B00C71">
              <w:rPr>
                <w:rFonts w:ascii="Arial" w:hAnsi="Arial" w:cs="Arial"/>
                <w:color w:val="FFFFFF" w:themeColor="background1"/>
                <w:sz w:val="20"/>
                <w:szCs w:val="22"/>
              </w:rPr>
              <w:t xml:space="preserv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626513D2" w14:textId="77777777" w:rsidR="00570925" w:rsidRPr="00B00C71" w:rsidRDefault="00570925" w:rsidP="00570925">
            <w:pPr>
              <w:rPr>
                <w:rFonts w:ascii="Arial" w:hAnsi="Arial" w:cs="Arial"/>
                <w:color w:val="FFFFFF" w:themeColor="background1"/>
                <w:sz w:val="20"/>
                <w:szCs w:val="22"/>
              </w:rPr>
            </w:pPr>
          </w:p>
          <w:p w14:paraId="626513D3" w14:textId="77777777" w:rsidR="00570925" w:rsidRPr="00B00C71" w:rsidRDefault="00570925" w:rsidP="00570925">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Answer </w:t>
            </w:r>
            <w:proofErr w:type="gramStart"/>
            <w:r w:rsidRPr="00B00C71">
              <w:rPr>
                <w:rFonts w:ascii="Arial" w:hAnsi="Arial" w:cs="Arial"/>
                <w:color w:val="FFFFFF" w:themeColor="background1"/>
                <w:sz w:val="20"/>
                <w:szCs w:val="22"/>
              </w:rPr>
              <w:t>the these</w:t>
            </w:r>
            <w:proofErr w:type="gramEnd"/>
            <w:r w:rsidRPr="00B00C71">
              <w:rPr>
                <w:rFonts w:ascii="Arial" w:hAnsi="Arial" w:cs="Arial"/>
                <w:color w:val="FFFFFF" w:themeColor="background1"/>
                <w:sz w:val="20"/>
                <w:szCs w:val="22"/>
              </w:rPr>
              <w:t xml:space="preserve"> three questions for the reader when you write your message: </w:t>
            </w:r>
          </w:p>
          <w:p w14:paraId="626513D4" w14:textId="77777777" w:rsidR="00570925" w:rsidRPr="00B00C71" w:rsidRDefault="00570925" w:rsidP="00570925">
            <w:pPr>
              <w:rPr>
                <w:rFonts w:ascii="Arial" w:hAnsi="Arial" w:cs="Arial"/>
                <w:color w:val="FFFFFF" w:themeColor="background1"/>
                <w:sz w:val="20"/>
                <w:szCs w:val="22"/>
              </w:rPr>
            </w:pPr>
          </w:p>
          <w:p w14:paraId="626513D5" w14:textId="4A68222C" w:rsidR="00973768" w:rsidRPr="00B00C71" w:rsidRDefault="00570925" w:rsidP="00570925">
            <w:pPr>
              <w:pStyle w:val="ListParagraph"/>
              <w:numPr>
                <w:ilvl w:val="0"/>
                <w:numId w:val="16"/>
              </w:numPr>
              <w:rPr>
                <w:rFonts w:ascii="Arial" w:hAnsi="Arial" w:cs="Arial"/>
                <w:color w:val="FFFFFF" w:themeColor="background1"/>
                <w:sz w:val="20"/>
                <w:szCs w:val="22"/>
              </w:rPr>
            </w:pPr>
            <w:r w:rsidRPr="00B00C71">
              <w:rPr>
                <w:rFonts w:ascii="Arial" w:hAnsi="Arial" w:cs="Arial"/>
                <w:b/>
                <w:color w:val="FFFFFF" w:themeColor="background1"/>
                <w:sz w:val="20"/>
                <w:szCs w:val="22"/>
              </w:rPr>
              <w:t>What are you asking me to do?</w:t>
            </w:r>
            <w:r w:rsidRPr="00B00C71">
              <w:rPr>
                <w:rFonts w:ascii="Arial" w:hAnsi="Arial" w:cs="Arial"/>
                <w:color w:val="FFFFFF" w:themeColor="background1"/>
                <w:sz w:val="20"/>
                <w:szCs w:val="22"/>
              </w:rPr>
              <w:t xml:space="preserve"> Always give the reader an action to take</w:t>
            </w:r>
            <w:r w:rsidR="00973768" w:rsidRPr="00B00C71">
              <w:rPr>
                <w:rFonts w:ascii="Arial" w:hAnsi="Arial" w:cs="Arial"/>
                <w:color w:val="FFFFFF" w:themeColor="background1"/>
                <w:sz w:val="20"/>
                <w:szCs w:val="22"/>
              </w:rPr>
              <w:t xml:space="preserve">. Your call to </w:t>
            </w:r>
            <w:r w:rsidRPr="00B00C71">
              <w:rPr>
                <w:rFonts w:ascii="Arial" w:hAnsi="Arial" w:cs="Arial"/>
                <w:color w:val="FFFFFF" w:themeColor="background1"/>
                <w:sz w:val="20"/>
                <w:szCs w:val="22"/>
              </w:rPr>
              <w:t xml:space="preserve">action should be able to </w:t>
            </w:r>
            <w:r w:rsidR="00A4255E" w:rsidRPr="00B00C71">
              <w:rPr>
                <w:rFonts w:ascii="Arial" w:hAnsi="Arial" w:cs="Arial"/>
                <w:color w:val="FFFFFF" w:themeColor="background1"/>
                <w:sz w:val="20"/>
                <w:szCs w:val="22"/>
              </w:rPr>
              <w:t>stand-alone</w:t>
            </w:r>
            <w:r w:rsidRPr="00B00C71">
              <w:rPr>
                <w:rFonts w:ascii="Arial" w:hAnsi="Arial" w:cs="Arial"/>
                <w:color w:val="FFFFFF" w:themeColor="background1"/>
                <w:sz w:val="20"/>
                <w:szCs w:val="22"/>
              </w:rPr>
              <w:t xml:space="preserve">. Remember, people scan their emails, and if </w:t>
            </w:r>
            <w:r w:rsidR="00A4255E" w:rsidRPr="00B00C71">
              <w:rPr>
                <w:rFonts w:ascii="Arial" w:hAnsi="Arial" w:cs="Arial"/>
                <w:color w:val="FFFFFF" w:themeColor="background1"/>
                <w:sz w:val="20"/>
                <w:szCs w:val="22"/>
              </w:rPr>
              <w:t>there is</w:t>
            </w:r>
            <w:r w:rsidRPr="00B00C71">
              <w:rPr>
                <w:rFonts w:ascii="Arial" w:hAnsi="Arial" w:cs="Arial"/>
                <w:color w:val="FFFFFF" w:themeColor="background1"/>
                <w:sz w:val="20"/>
                <w:szCs w:val="22"/>
              </w:rPr>
              <w:t xml:space="preserve"> one thing you want your recipient to </w:t>
            </w:r>
            <w:r w:rsidR="00A4255E" w:rsidRPr="00B00C71">
              <w:rPr>
                <w:rFonts w:ascii="Arial" w:hAnsi="Arial" w:cs="Arial"/>
                <w:color w:val="FFFFFF" w:themeColor="background1"/>
                <w:sz w:val="20"/>
                <w:szCs w:val="22"/>
              </w:rPr>
              <w:t>notice</w:t>
            </w:r>
            <w:r w:rsidRPr="00B00C71">
              <w:rPr>
                <w:rFonts w:ascii="Arial" w:hAnsi="Arial" w:cs="Arial"/>
                <w:color w:val="FFFFFF" w:themeColor="background1"/>
                <w:sz w:val="20"/>
                <w:szCs w:val="22"/>
              </w:rPr>
              <w:t xml:space="preserve">, </w:t>
            </w:r>
            <w:r w:rsidR="00A4255E" w:rsidRPr="00B00C71">
              <w:rPr>
                <w:rFonts w:ascii="Arial" w:hAnsi="Arial" w:cs="Arial"/>
                <w:color w:val="FFFFFF" w:themeColor="background1"/>
                <w:sz w:val="20"/>
                <w:szCs w:val="22"/>
              </w:rPr>
              <w:t>it is</w:t>
            </w:r>
            <w:r w:rsidRPr="00B00C71">
              <w:rPr>
                <w:rFonts w:ascii="Arial" w:hAnsi="Arial" w:cs="Arial"/>
                <w:color w:val="FFFFFF" w:themeColor="background1"/>
                <w:sz w:val="20"/>
                <w:szCs w:val="22"/>
              </w:rPr>
              <w:t xml:space="preserve"> your call-to-action.</w:t>
            </w:r>
            <w:r w:rsidR="00973768" w:rsidRPr="00B00C71">
              <w:rPr>
                <w:rFonts w:ascii="Arial" w:hAnsi="Arial" w:cs="Arial"/>
                <w:color w:val="FFFFFF" w:themeColor="background1"/>
                <w:sz w:val="20"/>
                <w:szCs w:val="22"/>
              </w:rPr>
              <w:br/>
            </w:r>
          </w:p>
          <w:p w14:paraId="626513D6" w14:textId="77777777" w:rsidR="00973768" w:rsidRPr="00B00C71" w:rsidRDefault="00973768"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w:t>
            </w:r>
            <w:r w:rsidR="00570925" w:rsidRPr="00B00C71">
              <w:rPr>
                <w:rFonts w:ascii="Arial" w:hAnsi="Arial" w:cs="Arial"/>
                <w:b/>
                <w:color w:val="FFFFFF" w:themeColor="background1"/>
                <w:sz w:val="20"/>
                <w:szCs w:val="22"/>
              </w:rPr>
              <w:t>hat is in it for me?</w:t>
            </w:r>
            <w:r w:rsidR="00570925" w:rsidRPr="00B00C71">
              <w:rPr>
                <w:rFonts w:ascii="Arial" w:hAnsi="Arial" w:cs="Arial"/>
                <w:color w:val="FFFFFF" w:themeColor="background1"/>
                <w:sz w:val="20"/>
                <w:szCs w:val="22"/>
              </w:rPr>
              <w:t xml:space="preserve"> You know the value of your email content, but does your recipient? Tell them why taking action is important for them or why they should attend an event. </w:t>
            </w:r>
            <w:r w:rsidRPr="00B00C71">
              <w:rPr>
                <w:rFonts w:ascii="Arial" w:hAnsi="Arial" w:cs="Arial"/>
                <w:color w:val="FFFFFF" w:themeColor="background1"/>
                <w:sz w:val="20"/>
                <w:szCs w:val="22"/>
              </w:rPr>
              <w:br/>
            </w:r>
          </w:p>
          <w:p w14:paraId="626513D7" w14:textId="77777777" w:rsidR="00570925" w:rsidRPr="00B00C71" w:rsidRDefault="00570925" w:rsidP="00973768">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hy should I care?</w:t>
            </w:r>
            <w:r w:rsidRPr="00B00C71">
              <w:rPr>
                <w:rFonts w:ascii="Arial" w:hAnsi="Arial" w:cs="Arial"/>
                <w:color w:val="FFFFFF" w:themeColor="background1"/>
                <w:sz w:val="20"/>
                <w:szCs w:val="22"/>
              </w:rPr>
              <w:t xml:space="preserve"> Write in the second person – orient the copy toward the reader and not the ACLU. Readers take action on things that are about them or affect them.</w:t>
            </w:r>
          </w:p>
        </w:tc>
      </w:tr>
      <w:tr w:rsidR="003C5521" w:rsidRPr="00B00C71" w14:paraId="626513FB" w14:textId="77777777" w:rsidTr="003C5521">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D9" w14:textId="77777777" w:rsidR="002B117E" w:rsidRPr="00B00C71" w:rsidRDefault="002B117E" w:rsidP="002B117E">
            <w:pPr>
              <w:rPr>
                <w:rStyle w:val="Emphasis"/>
                <w:rFonts w:ascii="Arial" w:hAnsi="Arial" w:cs="Arial"/>
                <w:i w:val="0"/>
                <w:sz w:val="20"/>
                <w:szCs w:val="20"/>
              </w:rPr>
            </w:pPr>
          </w:p>
          <w:p w14:paraId="363FCB70" w14:textId="78DB7617" w:rsidR="000D6AE9" w:rsidRDefault="000D6AE9" w:rsidP="000D6AE9">
            <w:pPr>
              <w:rPr>
                <w:rFonts w:ascii="Times New Roman" w:hAnsi="Times New Roman"/>
              </w:rPr>
            </w:pPr>
            <w:r>
              <w:rPr>
                <w:rFonts w:ascii="Times New Roman" w:hAnsi="Times New Roman"/>
              </w:rPr>
              <w:t>Earlier this week, members of anti-LGBTQ special interest group</w:t>
            </w:r>
            <w:r w:rsidR="001201D2">
              <w:rPr>
                <w:rFonts w:ascii="Times New Roman" w:hAnsi="Times New Roman"/>
              </w:rPr>
              <w:t>s</w:t>
            </w:r>
            <w:r>
              <w:rPr>
                <w:rFonts w:ascii="Times New Roman" w:hAnsi="Times New Roman"/>
              </w:rPr>
              <w:t xml:space="preserve"> flooded a Nevada Board of Education meeting to try to stop the state from implementing policies that would protect transgender students</w:t>
            </w:r>
            <w:r w:rsidR="001201D2">
              <w:rPr>
                <w:rFonts w:ascii="Times New Roman" w:hAnsi="Times New Roman"/>
              </w:rPr>
              <w:t xml:space="preserve"> in our schools</w:t>
            </w:r>
            <w:r>
              <w:rPr>
                <w:rFonts w:ascii="Times New Roman" w:hAnsi="Times New Roman"/>
              </w:rPr>
              <w:t>.</w:t>
            </w:r>
          </w:p>
          <w:p w14:paraId="486C6546" w14:textId="77777777" w:rsidR="000D6AE9" w:rsidRDefault="000D6AE9" w:rsidP="000D6AE9">
            <w:pPr>
              <w:rPr>
                <w:rFonts w:ascii="Times New Roman" w:hAnsi="Times New Roman"/>
              </w:rPr>
            </w:pPr>
          </w:p>
          <w:p w14:paraId="6E45BF20" w14:textId="631DEB4C" w:rsidR="00BA50AE" w:rsidRDefault="000D6AE9" w:rsidP="000D6AE9">
            <w:pPr>
              <w:rPr>
                <w:rFonts w:ascii="Times New Roman" w:hAnsi="Times New Roman"/>
              </w:rPr>
            </w:pPr>
            <w:r>
              <w:rPr>
                <w:rFonts w:ascii="Times New Roman" w:hAnsi="Times New Roman"/>
              </w:rPr>
              <w:t xml:space="preserve">Nevada is required to implement these policies under state law, but officials were inundated with negative, often transphobic, comments and failed to act. </w:t>
            </w:r>
            <w:r w:rsidR="001201D2">
              <w:rPr>
                <w:rFonts w:ascii="Times New Roman" w:hAnsi="Times New Roman"/>
              </w:rPr>
              <w:t>The state, being derelict in its duties, was bullied into taking no action and claims they are waiting on the Clark County School District to decide its policy first.</w:t>
            </w:r>
            <w:r w:rsidR="00BA50AE">
              <w:rPr>
                <w:rFonts w:ascii="Times New Roman" w:hAnsi="Times New Roman"/>
              </w:rPr>
              <w:t xml:space="preserve"> </w:t>
            </w:r>
          </w:p>
          <w:p w14:paraId="249A5A15" w14:textId="77777777" w:rsidR="00BA50AE" w:rsidRDefault="00BA50AE" w:rsidP="000D6AE9">
            <w:pPr>
              <w:rPr>
                <w:rFonts w:ascii="Times New Roman" w:hAnsi="Times New Roman"/>
              </w:rPr>
            </w:pPr>
          </w:p>
          <w:p w14:paraId="47A94560" w14:textId="32CDE85B" w:rsidR="000D6AE9" w:rsidRDefault="00BA50AE" w:rsidP="000D6AE9">
            <w:pPr>
              <w:rPr>
                <w:rFonts w:ascii="Times New Roman" w:hAnsi="Times New Roman"/>
              </w:rPr>
            </w:pPr>
            <w:r>
              <w:rPr>
                <w:rFonts w:ascii="Times New Roman" w:hAnsi="Times New Roman"/>
              </w:rPr>
              <w:t xml:space="preserve">We must not let this bullying and discrimination be directed toward our students. Every student must be welcomed and feel safe attending public school, including transgender students. </w:t>
            </w:r>
          </w:p>
          <w:p w14:paraId="43D75ADD" w14:textId="77777777" w:rsidR="000D6AE9" w:rsidRDefault="000D6AE9" w:rsidP="000D6AE9">
            <w:pPr>
              <w:rPr>
                <w:rFonts w:ascii="Times New Roman" w:hAnsi="Times New Roman"/>
              </w:rPr>
            </w:pPr>
          </w:p>
          <w:p w14:paraId="37C5B07E" w14:textId="77777777" w:rsidR="000D6AE9" w:rsidRPr="009E4005" w:rsidRDefault="000D6AE9" w:rsidP="000D6AE9">
            <w:pPr>
              <w:rPr>
                <w:rFonts w:ascii="Times New Roman" w:hAnsi="Times New Roman"/>
                <w:b/>
              </w:rPr>
            </w:pPr>
            <w:r w:rsidRPr="009E4005">
              <w:rPr>
                <w:rFonts w:ascii="Times New Roman" w:hAnsi="Times New Roman"/>
                <w:b/>
              </w:rPr>
              <w:t xml:space="preserve">Southern Nevada’s transgender </w:t>
            </w:r>
            <w:r>
              <w:rPr>
                <w:rFonts w:ascii="Times New Roman" w:hAnsi="Times New Roman"/>
                <w:b/>
              </w:rPr>
              <w:t>youths</w:t>
            </w:r>
            <w:r w:rsidRPr="009E4005">
              <w:rPr>
                <w:rFonts w:ascii="Times New Roman" w:hAnsi="Times New Roman"/>
                <w:b/>
              </w:rPr>
              <w:t xml:space="preserve"> need your help now. Join us at one or all of the upcoming public hearings to voice your support for a written policy that would protect trans students.</w:t>
            </w:r>
          </w:p>
          <w:p w14:paraId="3610B44E" w14:textId="77777777" w:rsidR="000D6AE9" w:rsidRDefault="000D6AE9" w:rsidP="000D6AE9">
            <w:pPr>
              <w:rPr>
                <w:rFonts w:ascii="Times New Roman" w:hAnsi="Times New Roman"/>
              </w:rPr>
            </w:pPr>
          </w:p>
          <w:p w14:paraId="39E1E8B5" w14:textId="13BC50B1" w:rsidR="000D6AE9" w:rsidRDefault="000D6AE9" w:rsidP="000D6AE9">
            <w:pPr>
              <w:rPr>
                <w:rFonts w:ascii="Times New Roman" w:hAnsi="Times New Roman"/>
              </w:rPr>
            </w:pPr>
            <w:r>
              <w:rPr>
                <w:rFonts w:ascii="Times New Roman" w:hAnsi="Times New Roman"/>
              </w:rPr>
              <w:t xml:space="preserve">Read the </w:t>
            </w:r>
            <w:r w:rsidR="001201D2">
              <w:rPr>
                <w:rFonts w:ascii="Times New Roman" w:hAnsi="Times New Roman"/>
              </w:rPr>
              <w:t>recommendations</w:t>
            </w:r>
            <w:r>
              <w:rPr>
                <w:rFonts w:ascii="Times New Roman" w:hAnsi="Times New Roman"/>
              </w:rPr>
              <w:t xml:space="preserve"> made by the school district’s working group on gender diverse policies </w:t>
            </w:r>
            <w:hyperlink r:id="rId20" w:history="1">
              <w:r w:rsidRPr="004226E5">
                <w:rPr>
                  <w:rStyle w:val="Hyperlink"/>
                  <w:rFonts w:ascii="Times New Roman" w:hAnsi="Times New Roman"/>
                </w:rPr>
                <w:t>here</w:t>
              </w:r>
            </w:hyperlink>
            <w:r>
              <w:rPr>
                <w:rFonts w:ascii="Times New Roman" w:hAnsi="Times New Roman"/>
              </w:rPr>
              <w:t>. The ACLU of Nevada participated in the working group.</w:t>
            </w:r>
          </w:p>
          <w:p w14:paraId="2AA92F76" w14:textId="77777777" w:rsidR="000D6AE9" w:rsidRDefault="000D6AE9" w:rsidP="000D6AE9">
            <w:pPr>
              <w:rPr>
                <w:rFonts w:ascii="Times New Roman" w:hAnsi="Times New Roman"/>
              </w:rPr>
            </w:pPr>
          </w:p>
          <w:p w14:paraId="378E9530" w14:textId="77777777" w:rsidR="000D6AE9" w:rsidRDefault="000D6AE9" w:rsidP="000D6AE9">
            <w:r>
              <w:t xml:space="preserve">And take this </w:t>
            </w:r>
            <w:hyperlink r:id="rId21" w:history="1">
              <w:r w:rsidRPr="004226E5">
                <w:rPr>
                  <w:rStyle w:val="Hyperlink"/>
                </w:rPr>
                <w:t>community survey</w:t>
              </w:r>
            </w:hyperlink>
            <w:r>
              <w:t xml:space="preserve"> to tell CCSD it needs to protect transgender students.</w:t>
            </w:r>
          </w:p>
          <w:p w14:paraId="128FFE5E" w14:textId="77777777" w:rsidR="000D6AE9" w:rsidRDefault="000D6AE9" w:rsidP="000D6AE9"/>
          <w:p w14:paraId="73FE2BAD" w14:textId="77777777" w:rsidR="000D6AE9" w:rsidRDefault="000D6AE9" w:rsidP="000D6AE9">
            <w:r>
              <w:t>In liberty,</w:t>
            </w:r>
          </w:p>
          <w:p w14:paraId="78DE727F" w14:textId="77777777" w:rsidR="000D6AE9" w:rsidRDefault="000D6AE9" w:rsidP="000D6AE9">
            <w:r>
              <w:t>Tod Story</w:t>
            </w:r>
          </w:p>
          <w:p w14:paraId="08DB6CA6" w14:textId="77777777" w:rsidR="000D6AE9" w:rsidRDefault="000D6AE9" w:rsidP="000D6AE9">
            <w:r>
              <w:t>Executive Director</w:t>
            </w:r>
          </w:p>
          <w:p w14:paraId="64E3CF2E" w14:textId="77777777" w:rsidR="000D6AE9" w:rsidRDefault="000D6AE9" w:rsidP="000D6AE9">
            <w:r>
              <w:t>ACLU of Nevada</w:t>
            </w:r>
          </w:p>
          <w:p w14:paraId="626513DC" w14:textId="77777777" w:rsidR="00973768" w:rsidRPr="00B00C71" w:rsidRDefault="00973768" w:rsidP="002B117E">
            <w:pPr>
              <w:rPr>
                <w:rStyle w:val="Emphasis"/>
                <w:rFonts w:ascii="Arial" w:hAnsi="Arial" w:cs="Arial"/>
                <w:i w:val="0"/>
                <w:sz w:val="20"/>
                <w:szCs w:val="20"/>
              </w:rPr>
            </w:pPr>
          </w:p>
          <w:p w14:paraId="626513DD" w14:textId="77777777" w:rsidR="00973768" w:rsidRPr="00B00C71" w:rsidRDefault="00973768" w:rsidP="002B117E">
            <w:pPr>
              <w:rPr>
                <w:rStyle w:val="Emphasis"/>
                <w:rFonts w:ascii="Arial" w:hAnsi="Arial" w:cs="Arial"/>
                <w:i w:val="0"/>
                <w:sz w:val="20"/>
                <w:szCs w:val="20"/>
              </w:rPr>
            </w:pPr>
          </w:p>
          <w:p w14:paraId="626513DE" w14:textId="77777777" w:rsidR="00973768" w:rsidRPr="00B00C71" w:rsidRDefault="00973768" w:rsidP="002B117E">
            <w:pPr>
              <w:rPr>
                <w:rStyle w:val="Emphasis"/>
                <w:rFonts w:ascii="Arial" w:hAnsi="Arial" w:cs="Arial"/>
                <w:i w:val="0"/>
                <w:sz w:val="20"/>
                <w:szCs w:val="20"/>
              </w:rPr>
            </w:pPr>
          </w:p>
          <w:p w14:paraId="626513DF" w14:textId="77777777" w:rsidR="00973768" w:rsidRPr="00B00C71" w:rsidRDefault="00973768" w:rsidP="002B117E">
            <w:pPr>
              <w:rPr>
                <w:rStyle w:val="Emphasis"/>
                <w:rFonts w:ascii="Arial" w:hAnsi="Arial" w:cs="Arial"/>
                <w:i w:val="0"/>
                <w:sz w:val="20"/>
                <w:szCs w:val="20"/>
              </w:rPr>
            </w:pPr>
          </w:p>
          <w:p w14:paraId="626513E0" w14:textId="77777777" w:rsidR="00973768" w:rsidRPr="00B00C71" w:rsidRDefault="00973768" w:rsidP="002B117E">
            <w:pPr>
              <w:rPr>
                <w:rStyle w:val="Emphasis"/>
                <w:rFonts w:ascii="Arial" w:hAnsi="Arial" w:cs="Arial"/>
                <w:i w:val="0"/>
                <w:sz w:val="20"/>
                <w:szCs w:val="20"/>
              </w:rPr>
            </w:pPr>
          </w:p>
          <w:p w14:paraId="626513E1" w14:textId="77777777" w:rsidR="00973768" w:rsidRPr="00B00C71" w:rsidRDefault="00973768" w:rsidP="002B117E">
            <w:pPr>
              <w:rPr>
                <w:rStyle w:val="Emphasis"/>
                <w:rFonts w:ascii="Arial" w:hAnsi="Arial" w:cs="Arial"/>
                <w:i w:val="0"/>
                <w:sz w:val="20"/>
                <w:szCs w:val="20"/>
              </w:rPr>
            </w:pPr>
          </w:p>
          <w:p w14:paraId="626513E2" w14:textId="77777777" w:rsidR="00973768" w:rsidRPr="00B00C71" w:rsidRDefault="00973768" w:rsidP="002B117E">
            <w:pPr>
              <w:rPr>
                <w:rStyle w:val="Emphasis"/>
                <w:rFonts w:ascii="Arial" w:hAnsi="Arial" w:cs="Arial"/>
                <w:i w:val="0"/>
                <w:sz w:val="20"/>
                <w:szCs w:val="20"/>
              </w:rPr>
            </w:pPr>
          </w:p>
          <w:p w14:paraId="626513E3" w14:textId="77777777" w:rsidR="00973768" w:rsidRPr="00B00C71" w:rsidRDefault="00973768" w:rsidP="002B117E">
            <w:pPr>
              <w:rPr>
                <w:rStyle w:val="Emphasis"/>
                <w:rFonts w:ascii="Arial" w:hAnsi="Arial" w:cs="Arial"/>
                <w:i w:val="0"/>
                <w:sz w:val="20"/>
                <w:szCs w:val="20"/>
              </w:rPr>
            </w:pPr>
          </w:p>
          <w:p w14:paraId="626513E4" w14:textId="77777777" w:rsidR="00973768" w:rsidRPr="00B00C71" w:rsidRDefault="00973768" w:rsidP="002B117E">
            <w:pPr>
              <w:rPr>
                <w:rStyle w:val="Emphasis"/>
                <w:rFonts w:ascii="Arial" w:hAnsi="Arial" w:cs="Arial"/>
                <w:i w:val="0"/>
                <w:sz w:val="20"/>
                <w:szCs w:val="20"/>
              </w:rPr>
            </w:pPr>
          </w:p>
          <w:p w14:paraId="626513E5" w14:textId="77777777" w:rsidR="00973768" w:rsidRPr="00B00C71" w:rsidRDefault="00973768" w:rsidP="002B117E">
            <w:pPr>
              <w:rPr>
                <w:rStyle w:val="Emphasis"/>
                <w:rFonts w:ascii="Arial" w:hAnsi="Arial" w:cs="Arial"/>
                <w:i w:val="0"/>
                <w:sz w:val="20"/>
                <w:szCs w:val="20"/>
              </w:rPr>
            </w:pPr>
          </w:p>
          <w:p w14:paraId="626513E6" w14:textId="77777777" w:rsidR="00973768" w:rsidRPr="00B00C71" w:rsidRDefault="00973768" w:rsidP="002B117E">
            <w:pPr>
              <w:rPr>
                <w:rStyle w:val="Emphasis"/>
                <w:rFonts w:ascii="Arial" w:hAnsi="Arial" w:cs="Arial"/>
                <w:i w:val="0"/>
                <w:sz w:val="20"/>
                <w:szCs w:val="20"/>
              </w:rPr>
            </w:pPr>
          </w:p>
          <w:p w14:paraId="626513E7" w14:textId="77777777" w:rsidR="00973768" w:rsidRPr="00B00C71" w:rsidRDefault="00973768" w:rsidP="002B117E">
            <w:pPr>
              <w:rPr>
                <w:rStyle w:val="Emphasis"/>
                <w:rFonts w:ascii="Arial" w:hAnsi="Arial" w:cs="Arial"/>
                <w:i w:val="0"/>
                <w:sz w:val="20"/>
                <w:szCs w:val="20"/>
              </w:rPr>
            </w:pPr>
          </w:p>
          <w:p w14:paraId="626513E8" w14:textId="77777777" w:rsidR="00973768" w:rsidRPr="00B00C71" w:rsidRDefault="00973768" w:rsidP="002B117E">
            <w:pPr>
              <w:rPr>
                <w:rStyle w:val="Emphasis"/>
                <w:rFonts w:ascii="Arial" w:hAnsi="Arial" w:cs="Arial"/>
                <w:i w:val="0"/>
                <w:sz w:val="20"/>
                <w:szCs w:val="20"/>
              </w:rPr>
            </w:pPr>
          </w:p>
          <w:p w14:paraId="626513E9" w14:textId="77777777" w:rsidR="00973768" w:rsidRPr="00B00C71" w:rsidRDefault="00973768" w:rsidP="002B117E">
            <w:pPr>
              <w:rPr>
                <w:rStyle w:val="Emphasis"/>
                <w:rFonts w:ascii="Arial" w:hAnsi="Arial" w:cs="Arial"/>
                <w:i w:val="0"/>
                <w:sz w:val="20"/>
                <w:szCs w:val="20"/>
              </w:rPr>
            </w:pPr>
          </w:p>
          <w:p w14:paraId="626513EA" w14:textId="77777777" w:rsidR="00973768" w:rsidRPr="00B00C71" w:rsidRDefault="00973768" w:rsidP="002B117E">
            <w:pPr>
              <w:rPr>
                <w:rStyle w:val="Emphasis"/>
                <w:rFonts w:ascii="Arial" w:hAnsi="Arial" w:cs="Arial"/>
                <w:i w:val="0"/>
                <w:sz w:val="20"/>
                <w:szCs w:val="20"/>
              </w:rPr>
            </w:pPr>
          </w:p>
          <w:p w14:paraId="626513EB" w14:textId="77777777" w:rsidR="00973768" w:rsidRPr="00B00C71" w:rsidRDefault="00973768" w:rsidP="002B117E">
            <w:pPr>
              <w:rPr>
                <w:rStyle w:val="Emphasis"/>
                <w:rFonts w:ascii="Arial" w:hAnsi="Arial" w:cs="Arial"/>
                <w:i w:val="0"/>
                <w:sz w:val="20"/>
                <w:szCs w:val="20"/>
              </w:rPr>
            </w:pPr>
          </w:p>
          <w:p w14:paraId="626513EC" w14:textId="77777777" w:rsidR="00973768" w:rsidRPr="00B00C71" w:rsidRDefault="00973768" w:rsidP="002B117E">
            <w:pPr>
              <w:rPr>
                <w:rStyle w:val="Emphasis"/>
                <w:rFonts w:ascii="Arial" w:hAnsi="Arial" w:cs="Arial"/>
                <w:i w:val="0"/>
                <w:sz w:val="20"/>
                <w:szCs w:val="20"/>
              </w:rPr>
            </w:pPr>
          </w:p>
          <w:p w14:paraId="626513ED" w14:textId="77777777" w:rsidR="00973768" w:rsidRPr="00B00C71" w:rsidRDefault="00973768" w:rsidP="002B117E">
            <w:pPr>
              <w:rPr>
                <w:rStyle w:val="Emphasis"/>
                <w:rFonts w:ascii="Arial" w:hAnsi="Arial" w:cs="Arial"/>
                <w:i w:val="0"/>
                <w:sz w:val="20"/>
                <w:szCs w:val="20"/>
              </w:rPr>
            </w:pPr>
          </w:p>
          <w:p w14:paraId="626513EE" w14:textId="77777777" w:rsidR="00973768" w:rsidRPr="00B00C71" w:rsidRDefault="00973768" w:rsidP="002B117E">
            <w:pPr>
              <w:rPr>
                <w:rStyle w:val="Emphasis"/>
                <w:rFonts w:ascii="Arial" w:hAnsi="Arial" w:cs="Arial"/>
                <w:i w:val="0"/>
                <w:sz w:val="20"/>
                <w:szCs w:val="20"/>
              </w:rPr>
            </w:pPr>
          </w:p>
          <w:p w14:paraId="626513EF" w14:textId="77777777" w:rsidR="00973768" w:rsidRPr="00B00C71" w:rsidRDefault="00973768" w:rsidP="002B117E">
            <w:pPr>
              <w:rPr>
                <w:rStyle w:val="Emphasis"/>
                <w:rFonts w:ascii="Arial" w:hAnsi="Arial" w:cs="Arial"/>
                <w:i w:val="0"/>
                <w:sz w:val="20"/>
                <w:szCs w:val="20"/>
              </w:rPr>
            </w:pPr>
          </w:p>
          <w:p w14:paraId="626513F0" w14:textId="77777777" w:rsidR="00973768" w:rsidRPr="00B00C71" w:rsidRDefault="00973768" w:rsidP="002B117E">
            <w:pPr>
              <w:rPr>
                <w:rStyle w:val="Emphasis"/>
                <w:rFonts w:ascii="Arial" w:hAnsi="Arial" w:cs="Arial"/>
                <w:i w:val="0"/>
                <w:sz w:val="20"/>
                <w:szCs w:val="20"/>
              </w:rPr>
            </w:pPr>
          </w:p>
          <w:p w14:paraId="626513F1" w14:textId="77777777" w:rsidR="00973768" w:rsidRPr="00B00C71" w:rsidRDefault="00973768" w:rsidP="002B117E">
            <w:pPr>
              <w:rPr>
                <w:rStyle w:val="Emphasis"/>
                <w:rFonts w:ascii="Arial" w:hAnsi="Arial" w:cs="Arial"/>
                <w:i w:val="0"/>
                <w:sz w:val="20"/>
                <w:szCs w:val="20"/>
              </w:rPr>
            </w:pPr>
          </w:p>
          <w:p w14:paraId="626513F2" w14:textId="77777777" w:rsidR="00973768" w:rsidRPr="00B00C71" w:rsidRDefault="00973768" w:rsidP="002B117E">
            <w:pPr>
              <w:rPr>
                <w:rStyle w:val="Emphasis"/>
                <w:rFonts w:ascii="Arial" w:hAnsi="Arial" w:cs="Arial"/>
                <w:i w:val="0"/>
                <w:sz w:val="20"/>
                <w:szCs w:val="20"/>
              </w:rPr>
            </w:pPr>
          </w:p>
          <w:p w14:paraId="626513F3" w14:textId="77777777" w:rsidR="00973768" w:rsidRPr="00B00C71" w:rsidRDefault="00973768" w:rsidP="002B117E">
            <w:pPr>
              <w:rPr>
                <w:rStyle w:val="Emphasis"/>
                <w:rFonts w:ascii="Arial" w:hAnsi="Arial" w:cs="Arial"/>
                <w:i w:val="0"/>
                <w:sz w:val="20"/>
                <w:szCs w:val="20"/>
              </w:rPr>
            </w:pPr>
          </w:p>
          <w:p w14:paraId="626513F4" w14:textId="77777777" w:rsidR="00973768" w:rsidRPr="00B00C71" w:rsidRDefault="00973768" w:rsidP="002B117E">
            <w:pPr>
              <w:rPr>
                <w:rStyle w:val="Emphasis"/>
                <w:rFonts w:ascii="Arial" w:hAnsi="Arial" w:cs="Arial"/>
                <w:i w:val="0"/>
                <w:sz w:val="20"/>
                <w:szCs w:val="20"/>
              </w:rPr>
            </w:pPr>
          </w:p>
          <w:p w14:paraId="626513F5" w14:textId="77777777" w:rsidR="00973768" w:rsidRPr="00B00C71" w:rsidRDefault="00973768" w:rsidP="002B117E">
            <w:pPr>
              <w:rPr>
                <w:rStyle w:val="Emphasis"/>
                <w:rFonts w:ascii="Arial" w:hAnsi="Arial" w:cs="Arial"/>
                <w:i w:val="0"/>
                <w:sz w:val="20"/>
                <w:szCs w:val="20"/>
              </w:rPr>
            </w:pPr>
          </w:p>
          <w:p w14:paraId="626513F6" w14:textId="77777777" w:rsidR="00973768" w:rsidRPr="00B00C71" w:rsidRDefault="00973768" w:rsidP="002B117E">
            <w:pPr>
              <w:rPr>
                <w:rStyle w:val="Emphasis"/>
                <w:rFonts w:ascii="Arial" w:hAnsi="Arial" w:cs="Arial"/>
                <w:i w:val="0"/>
                <w:sz w:val="20"/>
                <w:szCs w:val="20"/>
              </w:rPr>
            </w:pPr>
          </w:p>
          <w:p w14:paraId="626513F7" w14:textId="77777777" w:rsidR="00973768" w:rsidRPr="00B00C71" w:rsidRDefault="00973768" w:rsidP="002B117E">
            <w:pPr>
              <w:rPr>
                <w:rStyle w:val="Emphasis"/>
                <w:rFonts w:ascii="Arial" w:hAnsi="Arial" w:cs="Arial"/>
                <w:i w:val="0"/>
                <w:sz w:val="20"/>
                <w:szCs w:val="20"/>
              </w:rPr>
            </w:pPr>
          </w:p>
          <w:p w14:paraId="626513F8" w14:textId="77777777" w:rsidR="00973768" w:rsidRPr="00B00C71" w:rsidRDefault="00973768" w:rsidP="002B117E">
            <w:pPr>
              <w:rPr>
                <w:rStyle w:val="Emphasis"/>
                <w:rFonts w:ascii="Arial" w:hAnsi="Arial" w:cs="Arial"/>
                <w:i w:val="0"/>
                <w:sz w:val="20"/>
                <w:szCs w:val="20"/>
              </w:rPr>
            </w:pPr>
          </w:p>
          <w:p w14:paraId="626513F9" w14:textId="77777777" w:rsidR="00973768" w:rsidRPr="00B00C71" w:rsidRDefault="00973768" w:rsidP="002B117E">
            <w:pPr>
              <w:rPr>
                <w:rStyle w:val="Emphasis"/>
                <w:rFonts w:ascii="Arial" w:hAnsi="Arial" w:cs="Arial"/>
                <w:i w:val="0"/>
                <w:sz w:val="20"/>
                <w:szCs w:val="20"/>
              </w:rPr>
            </w:pPr>
          </w:p>
          <w:p w14:paraId="626513FA" w14:textId="77777777" w:rsidR="003C5521" w:rsidRPr="00B00C71" w:rsidRDefault="003C5521" w:rsidP="00570925">
            <w:pPr>
              <w:rPr>
                <w:rFonts w:ascii="Arial" w:hAnsi="Arial" w:cs="Arial"/>
                <w:color w:val="000000"/>
                <w:szCs w:val="22"/>
              </w:rPr>
            </w:pPr>
          </w:p>
        </w:tc>
      </w:tr>
    </w:tbl>
    <w:p w14:paraId="626513FC" w14:textId="77777777" w:rsidR="003C5521" w:rsidRPr="00B00C71" w:rsidRDefault="003C5521" w:rsidP="007C7AA6">
      <w:pPr>
        <w:rPr>
          <w:rFonts w:ascii="Arial" w:hAnsi="Arial" w:cs="Arial"/>
        </w:rPr>
      </w:pPr>
    </w:p>
    <w:p w14:paraId="626513FD"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33631002" w14:textId="77777777" w:rsidTr="00B00C71">
        <w:trPr>
          <w:trHeight w:val="504"/>
        </w:trPr>
        <w:tc>
          <w:tcPr>
            <w:tcW w:w="10800" w:type="dxa"/>
            <w:shd w:val="clear" w:color="auto" w:fill="F79646" w:themeFill="accent6"/>
            <w:vAlign w:val="center"/>
          </w:tcPr>
          <w:p w14:paraId="2C4A5A02" w14:textId="77D160BA"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color w:val="FFFFFF" w:themeColor="background1"/>
                <w:sz w:val="28"/>
                <w:szCs w:val="22"/>
              </w:rPr>
              <w:t xml:space="preserve">Social Share </w:t>
            </w:r>
            <w:r w:rsidR="00FB00D8">
              <w:rPr>
                <w:rStyle w:val="Strong"/>
                <w:rFonts w:ascii="Arial" w:hAnsi="Arial" w:cs="Arial"/>
                <w:color w:val="FFFFFF" w:themeColor="background1"/>
                <w:sz w:val="28"/>
                <w:szCs w:val="22"/>
              </w:rPr>
              <w:t>Buttons</w:t>
            </w:r>
            <w:r w:rsidRPr="00B00C71">
              <w:rPr>
                <w:rStyle w:val="Strong"/>
                <w:rFonts w:ascii="Arial" w:hAnsi="Arial" w:cs="Arial"/>
                <w:color w:val="FFFFFF" w:themeColor="background1"/>
                <w:sz w:val="20"/>
                <w:szCs w:val="22"/>
              </w:rPr>
              <w:t xml:space="preserve"> </w:t>
            </w:r>
            <w:r w:rsidRPr="00B00C71">
              <w:rPr>
                <w:rFonts w:ascii="Arial" w:hAnsi="Arial" w:cs="Arial"/>
                <w:b/>
                <w:color w:val="FF0000"/>
              </w:rPr>
              <w:t>**</w:t>
            </w:r>
          </w:p>
          <w:p w14:paraId="3B6BC3D0" w14:textId="701925F4" w:rsidR="00B00C71" w:rsidRPr="00B00C71" w:rsidRDefault="00B00C71" w:rsidP="0033798F">
            <w:pPr>
              <w:rPr>
                <w:rStyle w:val="Strong"/>
                <w:rFonts w:ascii="Arial" w:hAnsi="Arial" w:cs="Arial"/>
                <w:color w:val="FFFFFF" w:themeColor="background1"/>
                <w:sz w:val="20"/>
                <w:szCs w:val="22"/>
              </w:rPr>
            </w:pPr>
            <w:r w:rsidRPr="00B00C71">
              <w:rPr>
                <w:rStyle w:val="Strong"/>
                <w:rFonts w:ascii="Arial" w:hAnsi="Arial" w:cs="Arial"/>
                <w:b w:val="0"/>
                <w:color w:val="FFFFFF" w:themeColor="background1"/>
                <w:sz w:val="22"/>
                <w:szCs w:val="22"/>
              </w:rPr>
              <w:t>Social share buttons are added to the Action and Event templates. Ple</w:t>
            </w:r>
            <w:r w:rsidR="007D2DB4">
              <w:rPr>
                <w:rStyle w:val="Strong"/>
                <w:rFonts w:ascii="Arial" w:hAnsi="Arial" w:cs="Arial"/>
                <w:b w:val="0"/>
                <w:color w:val="FFFFFF" w:themeColor="background1"/>
                <w:sz w:val="22"/>
                <w:szCs w:val="22"/>
              </w:rPr>
              <w:t xml:space="preserve">ase provide the language below for Twitter. We cannot customize the email or Facebook links. </w:t>
            </w:r>
          </w:p>
          <w:p w14:paraId="3043C82C" w14:textId="77777777" w:rsidR="00B00C71" w:rsidRPr="00B00C71" w:rsidRDefault="00B00C71" w:rsidP="0033798F">
            <w:pPr>
              <w:rPr>
                <w:rFonts w:ascii="Arial" w:hAnsi="Arial" w:cs="Arial"/>
                <w:color w:val="000000"/>
                <w:sz w:val="16"/>
                <w:szCs w:val="22"/>
              </w:rPr>
            </w:pPr>
          </w:p>
        </w:tc>
      </w:tr>
      <w:tr w:rsidR="00B00C71" w:rsidRPr="00B00C71" w14:paraId="4E196ADD" w14:textId="77777777" w:rsidTr="00AF3717">
        <w:trPr>
          <w:trHeight w:val="546"/>
        </w:trPr>
        <w:tc>
          <w:tcPr>
            <w:tcW w:w="10800" w:type="dxa"/>
            <w:shd w:val="clear" w:color="auto" w:fill="F79646" w:themeFill="accent6"/>
            <w:vAlign w:val="center"/>
          </w:tcPr>
          <w:p w14:paraId="7A69F643" w14:textId="77777777" w:rsidR="00B00C71" w:rsidRPr="00B00C71" w:rsidRDefault="00B00C71" w:rsidP="0033798F">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Twitter: </w:t>
            </w:r>
          </w:p>
        </w:tc>
      </w:tr>
      <w:tr w:rsidR="00B00C71" w:rsidRPr="00B00C71" w14:paraId="7186CBA8" w14:textId="77777777" w:rsidTr="0033798F">
        <w:trPr>
          <w:trHeight w:val="1797"/>
        </w:trPr>
        <w:tc>
          <w:tcPr>
            <w:tcW w:w="10800" w:type="dxa"/>
          </w:tcPr>
          <w:p w14:paraId="40258A29" w14:textId="2633772A" w:rsidR="00B00C71" w:rsidRPr="00B00C71" w:rsidRDefault="000D6AE9" w:rsidP="0033798F">
            <w:pPr>
              <w:rPr>
                <w:rFonts w:ascii="Arial" w:hAnsi="Arial" w:cs="Arial"/>
                <w:szCs w:val="20"/>
              </w:rPr>
            </w:pPr>
            <w:r>
              <w:rPr>
                <w:rFonts w:ascii="Arial" w:hAnsi="Arial" w:cs="Arial"/>
                <w:szCs w:val="20"/>
              </w:rPr>
              <w:t xml:space="preserve">We need your help to protect Southern Nevada’s transgender students </w:t>
            </w:r>
            <w:bookmarkStart w:id="0" w:name="_GoBack"/>
            <w:bookmarkEnd w:id="0"/>
          </w:p>
          <w:p w14:paraId="7B32139E" w14:textId="77777777" w:rsidR="00B00C71" w:rsidRPr="00B00C71" w:rsidRDefault="00B00C71" w:rsidP="0033798F">
            <w:pPr>
              <w:rPr>
                <w:rFonts w:ascii="Arial" w:hAnsi="Arial" w:cs="Arial"/>
                <w:szCs w:val="20"/>
              </w:rPr>
            </w:pPr>
          </w:p>
          <w:p w14:paraId="4B27949A" w14:textId="77777777" w:rsidR="00B00C71" w:rsidRPr="00B00C71" w:rsidRDefault="00B00C71" w:rsidP="0033798F">
            <w:pPr>
              <w:rPr>
                <w:rFonts w:ascii="Arial" w:hAnsi="Arial" w:cs="Arial"/>
                <w:szCs w:val="20"/>
              </w:rPr>
            </w:pPr>
          </w:p>
          <w:p w14:paraId="487CA9B1" w14:textId="77777777" w:rsidR="00B00C71" w:rsidRPr="00B00C71" w:rsidRDefault="00B00C71" w:rsidP="0033798F">
            <w:pPr>
              <w:rPr>
                <w:rFonts w:ascii="Arial" w:hAnsi="Arial" w:cs="Arial"/>
                <w:szCs w:val="20"/>
              </w:rPr>
            </w:pPr>
          </w:p>
        </w:tc>
      </w:tr>
    </w:tbl>
    <w:p w14:paraId="1AC5AB53" w14:textId="77777777" w:rsidR="00B00C71" w:rsidRPr="00B00C71" w:rsidRDefault="00B00C71" w:rsidP="002B117E">
      <w:pPr>
        <w:rPr>
          <w:rFonts w:ascii="Arial" w:hAnsi="Arial" w:cs="Arial"/>
        </w:rPr>
      </w:pPr>
    </w:p>
    <w:sectPr w:rsidR="00B00C71" w:rsidRPr="00B00C71" w:rsidSect="00B00C71">
      <w:headerReference w:type="default" r:id="rId22"/>
      <w:footerReference w:type="default" r:id="rId23"/>
      <w:pgSz w:w="12240" w:h="15840"/>
      <w:pgMar w:top="720" w:right="720" w:bottom="1080" w:left="720" w:header="720"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8CC9F" w14:textId="77777777" w:rsidR="00EC6C13" w:rsidRDefault="00EC6C13" w:rsidP="00746B86">
      <w:r>
        <w:separator/>
      </w:r>
    </w:p>
  </w:endnote>
  <w:endnote w:type="continuationSeparator" w:id="0">
    <w:p w14:paraId="03A56903" w14:textId="77777777" w:rsidR="00EC6C13" w:rsidRDefault="00EC6C13" w:rsidP="00746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IN-Regular">
    <w:altName w:val="Lucida Grande"/>
    <w:charset w:val="00"/>
    <w:family w:val="auto"/>
    <w:pitch w:val="variable"/>
    <w:sig w:usb0="80000027" w:usb1="00000000" w:usb2="00000000" w:usb3="00000000" w:csb0="00000001" w:csb1="00000000"/>
  </w:font>
  <w:font w:name="DIN-Bold">
    <w:altName w:val="Calibri"/>
    <w:charset w:val="00"/>
    <w:family w:val="auto"/>
    <w:pitch w:val="variable"/>
    <w:sig w:usb0="80000027"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panose1 w:val="020B0609070205080204"/>
    <w:charset w:val="80"/>
    <w:family w:val="swiss"/>
    <w:pitch w:val="fixed"/>
    <w:sig w:usb0="E00002FF" w:usb1="6AC7FDFB" w:usb2="08000012" w:usb3="00000000" w:csb0="0002009F" w:csb1="00000000"/>
  </w:font>
  <w:font w:name="Meiryo">
    <w:panose1 w:val="020B0604030504040204"/>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51407" w14:textId="3EC05916" w:rsidR="00040673" w:rsidRPr="00040673" w:rsidRDefault="00A4255E" w:rsidP="00040673">
    <w:pPr>
      <w:pStyle w:val="Footer"/>
      <w:rPr>
        <w:rFonts w:cs="Arial"/>
        <w:color w:val="3971AB"/>
        <w:sz w:val="20"/>
      </w:rPr>
    </w:pPr>
    <w:r>
      <w:rPr>
        <w:rFonts w:cs="Arial"/>
        <w:color w:val="3971AB"/>
        <w:sz w:val="20"/>
      </w:rPr>
      <w:t xml:space="preserve">Please submit to </w:t>
    </w:r>
    <w:hyperlink r:id="rId1" w:history="1">
      <w:r w:rsidRPr="00E5781D">
        <w:rPr>
          <w:rStyle w:val="Hyperlink"/>
          <w:rFonts w:cs="Arial"/>
          <w:sz w:val="20"/>
        </w:rPr>
        <w:t>cansupport@aclu.org</w:t>
      </w:r>
    </w:hyperlink>
    <w:r>
      <w:rPr>
        <w:rFonts w:cs="Arial"/>
        <w:color w:val="3971AB"/>
        <w:sz w:val="20"/>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84824E" w14:textId="77777777" w:rsidR="00EC6C13" w:rsidRDefault="00EC6C13" w:rsidP="00746B86">
      <w:r>
        <w:separator/>
      </w:r>
    </w:p>
  </w:footnote>
  <w:footnote w:type="continuationSeparator" w:id="0">
    <w:p w14:paraId="22600054" w14:textId="77777777" w:rsidR="00EC6C13" w:rsidRDefault="00EC6C13" w:rsidP="00746B8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51403" w14:textId="77777777" w:rsidR="008726A1" w:rsidRPr="007C7AA6" w:rsidRDefault="00746B86" w:rsidP="00040673">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AA6" w:rsidRPr="007C7AA6">
      <w:rPr>
        <w:rFonts w:ascii="Arial" w:hAnsi="Arial" w:cs="Arial"/>
        <w:sz w:val="40"/>
        <w:szCs w:val="40"/>
      </w:rPr>
      <w:t>DIN Request Form</w:t>
    </w:r>
  </w:p>
  <w:p w14:paraId="62651404" w14:textId="51915DC3" w:rsidR="00052C04" w:rsidRPr="007C7AA6" w:rsidRDefault="00A4255E" w:rsidP="00040673">
    <w:pPr>
      <w:jc w:val="right"/>
      <w:rPr>
        <w:rFonts w:ascii="Arial" w:hAnsi="Arial" w:cs="Arial"/>
        <w:sz w:val="40"/>
        <w:szCs w:val="40"/>
      </w:rPr>
    </w:pPr>
    <w:r>
      <w:rPr>
        <w:rFonts w:ascii="Arial" w:hAnsi="Arial" w:cs="Arial"/>
        <w:sz w:val="40"/>
        <w:szCs w:val="40"/>
      </w:rPr>
      <w:t>Email</w:t>
    </w:r>
  </w:p>
  <w:p w14:paraId="62651405" w14:textId="77777777" w:rsidR="00746B86" w:rsidRPr="00746B86" w:rsidRDefault="00746B86"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60288"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1204CA2"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" strokecolor="#4f81bd [3204]" strokeweight="1pt">
              <w10:wrap anchorx="margin"/>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xNzI0sDCzMDW2MDNT0lEKTi0uzszPAykwrAUA0IXj0ywAAAA="/>
  </w:docVars>
  <w:rsids>
    <w:rsidRoot w:val="00746B86"/>
    <w:rsid w:val="0001054F"/>
    <w:rsid w:val="00017291"/>
    <w:rsid w:val="0001761E"/>
    <w:rsid w:val="00017E11"/>
    <w:rsid w:val="00040673"/>
    <w:rsid w:val="00041A91"/>
    <w:rsid w:val="00052C04"/>
    <w:rsid w:val="00055132"/>
    <w:rsid w:val="00070116"/>
    <w:rsid w:val="00073388"/>
    <w:rsid w:val="000D6AE9"/>
    <w:rsid w:val="000E44FC"/>
    <w:rsid w:val="001201D2"/>
    <w:rsid w:val="00164AC6"/>
    <w:rsid w:val="00186FD8"/>
    <w:rsid w:val="00195F7E"/>
    <w:rsid w:val="001C1FDF"/>
    <w:rsid w:val="001E2106"/>
    <w:rsid w:val="001F1D63"/>
    <w:rsid w:val="00225612"/>
    <w:rsid w:val="002409C9"/>
    <w:rsid w:val="002617B9"/>
    <w:rsid w:val="00297E6F"/>
    <w:rsid w:val="002B117E"/>
    <w:rsid w:val="002C5BBA"/>
    <w:rsid w:val="00303594"/>
    <w:rsid w:val="00307140"/>
    <w:rsid w:val="00307971"/>
    <w:rsid w:val="003124D5"/>
    <w:rsid w:val="003620C7"/>
    <w:rsid w:val="00364F7B"/>
    <w:rsid w:val="00371CAE"/>
    <w:rsid w:val="00375821"/>
    <w:rsid w:val="003A0FA7"/>
    <w:rsid w:val="003A1F8C"/>
    <w:rsid w:val="003B2B46"/>
    <w:rsid w:val="003B741C"/>
    <w:rsid w:val="003C5521"/>
    <w:rsid w:val="003D7EA1"/>
    <w:rsid w:val="003E791A"/>
    <w:rsid w:val="003F0E0D"/>
    <w:rsid w:val="00407013"/>
    <w:rsid w:val="0041026D"/>
    <w:rsid w:val="00410852"/>
    <w:rsid w:val="00412CE1"/>
    <w:rsid w:val="00414863"/>
    <w:rsid w:val="00433C4F"/>
    <w:rsid w:val="00440E52"/>
    <w:rsid w:val="00453CFD"/>
    <w:rsid w:val="004D1074"/>
    <w:rsid w:val="005301C8"/>
    <w:rsid w:val="005308A5"/>
    <w:rsid w:val="00556774"/>
    <w:rsid w:val="00570925"/>
    <w:rsid w:val="0059137D"/>
    <w:rsid w:val="005C0A08"/>
    <w:rsid w:val="005C0C9D"/>
    <w:rsid w:val="005C24D6"/>
    <w:rsid w:val="005F5B06"/>
    <w:rsid w:val="00604B19"/>
    <w:rsid w:val="00616FE1"/>
    <w:rsid w:val="00623E55"/>
    <w:rsid w:val="00696B47"/>
    <w:rsid w:val="006E03E3"/>
    <w:rsid w:val="006F5107"/>
    <w:rsid w:val="00707040"/>
    <w:rsid w:val="007301D5"/>
    <w:rsid w:val="00741AF8"/>
    <w:rsid w:val="00743F9F"/>
    <w:rsid w:val="00746B86"/>
    <w:rsid w:val="0074760E"/>
    <w:rsid w:val="00782673"/>
    <w:rsid w:val="007C43D4"/>
    <w:rsid w:val="007C7AA6"/>
    <w:rsid w:val="007D2DB4"/>
    <w:rsid w:val="00851F51"/>
    <w:rsid w:val="008560B3"/>
    <w:rsid w:val="00870AC3"/>
    <w:rsid w:val="008726A1"/>
    <w:rsid w:val="008D10B2"/>
    <w:rsid w:val="008D7C18"/>
    <w:rsid w:val="008E721A"/>
    <w:rsid w:val="008F04AC"/>
    <w:rsid w:val="008F688B"/>
    <w:rsid w:val="00904FAE"/>
    <w:rsid w:val="00945796"/>
    <w:rsid w:val="00950FF9"/>
    <w:rsid w:val="009624A0"/>
    <w:rsid w:val="00973768"/>
    <w:rsid w:val="00985681"/>
    <w:rsid w:val="00994014"/>
    <w:rsid w:val="009C4565"/>
    <w:rsid w:val="009E74A6"/>
    <w:rsid w:val="00A1000D"/>
    <w:rsid w:val="00A4255E"/>
    <w:rsid w:val="00A56B7D"/>
    <w:rsid w:val="00AB643A"/>
    <w:rsid w:val="00AD6F9E"/>
    <w:rsid w:val="00AF3717"/>
    <w:rsid w:val="00B00C71"/>
    <w:rsid w:val="00B03107"/>
    <w:rsid w:val="00B05B88"/>
    <w:rsid w:val="00B2330C"/>
    <w:rsid w:val="00B34085"/>
    <w:rsid w:val="00B51603"/>
    <w:rsid w:val="00B73E36"/>
    <w:rsid w:val="00B84897"/>
    <w:rsid w:val="00BA50AE"/>
    <w:rsid w:val="00BC4483"/>
    <w:rsid w:val="00BC77E9"/>
    <w:rsid w:val="00BF5A30"/>
    <w:rsid w:val="00C20EC3"/>
    <w:rsid w:val="00C26D35"/>
    <w:rsid w:val="00C3721C"/>
    <w:rsid w:val="00C56AED"/>
    <w:rsid w:val="00C601AE"/>
    <w:rsid w:val="00CC1145"/>
    <w:rsid w:val="00CE0238"/>
    <w:rsid w:val="00D03599"/>
    <w:rsid w:val="00D3147F"/>
    <w:rsid w:val="00D478A9"/>
    <w:rsid w:val="00D82D8D"/>
    <w:rsid w:val="00DB34C2"/>
    <w:rsid w:val="00DC3C91"/>
    <w:rsid w:val="00DD55D2"/>
    <w:rsid w:val="00DE1291"/>
    <w:rsid w:val="00DE5256"/>
    <w:rsid w:val="00E0008B"/>
    <w:rsid w:val="00E21909"/>
    <w:rsid w:val="00E468B6"/>
    <w:rsid w:val="00E6107F"/>
    <w:rsid w:val="00EA79BA"/>
    <w:rsid w:val="00EB3479"/>
    <w:rsid w:val="00EC6C13"/>
    <w:rsid w:val="00EE41FC"/>
    <w:rsid w:val="00EE43C4"/>
    <w:rsid w:val="00EF43E0"/>
    <w:rsid w:val="00EF479F"/>
    <w:rsid w:val="00F10EA3"/>
    <w:rsid w:val="00F64E5C"/>
    <w:rsid w:val="00F725EB"/>
    <w:rsid w:val="00F7264B"/>
    <w:rsid w:val="00F90E51"/>
    <w:rsid w:val="00FA2C8C"/>
    <w:rsid w:val="00FB00D8"/>
    <w:rsid w:val="00FB0450"/>
    <w:rsid w:val="00FC12D8"/>
    <w:rsid w:val="00FC2D9D"/>
    <w:rsid w:val="00FC690E"/>
    <w:rsid w:val="00FF35B2"/>
    <w:rsid w:val="00FF6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513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 w:type="character" w:styleId="CommentReference">
    <w:name w:val="annotation reference"/>
    <w:basedOn w:val="DefaultParagraphFont"/>
    <w:uiPriority w:val="99"/>
    <w:semiHidden/>
    <w:unhideWhenUsed/>
    <w:rsid w:val="00AB643A"/>
    <w:rPr>
      <w:sz w:val="18"/>
      <w:szCs w:val="18"/>
    </w:rPr>
  </w:style>
  <w:style w:type="paragraph" w:styleId="CommentText">
    <w:name w:val="annotation text"/>
    <w:basedOn w:val="Normal"/>
    <w:link w:val="CommentTextChar"/>
    <w:uiPriority w:val="99"/>
    <w:semiHidden/>
    <w:unhideWhenUsed/>
    <w:rsid w:val="00AB643A"/>
  </w:style>
  <w:style w:type="character" w:customStyle="1" w:styleId="CommentTextChar">
    <w:name w:val="Comment Text Char"/>
    <w:basedOn w:val="DefaultParagraphFont"/>
    <w:link w:val="CommentText"/>
    <w:uiPriority w:val="99"/>
    <w:semiHidden/>
    <w:rsid w:val="00AB643A"/>
    <w:rPr>
      <w:rFonts w:ascii="DIN-Regular" w:eastAsia="Times New Roman" w:hAnsi="DIN-Regular" w:cs="Times New Roman"/>
      <w:color w:val="00365C"/>
      <w:sz w:val="24"/>
      <w:szCs w:val="24"/>
    </w:rPr>
  </w:style>
  <w:style w:type="paragraph" w:styleId="CommentSubject">
    <w:name w:val="annotation subject"/>
    <w:basedOn w:val="CommentText"/>
    <w:next w:val="CommentText"/>
    <w:link w:val="CommentSubjectChar"/>
    <w:uiPriority w:val="99"/>
    <w:semiHidden/>
    <w:unhideWhenUsed/>
    <w:rsid w:val="00AB643A"/>
    <w:rPr>
      <w:b/>
      <w:bCs/>
      <w:sz w:val="20"/>
      <w:szCs w:val="20"/>
    </w:rPr>
  </w:style>
  <w:style w:type="character" w:customStyle="1" w:styleId="CommentSubjectChar">
    <w:name w:val="Comment Subject Char"/>
    <w:basedOn w:val="CommentTextChar"/>
    <w:link w:val="CommentSubject"/>
    <w:uiPriority w:val="99"/>
    <w:semiHidden/>
    <w:rsid w:val="00AB643A"/>
    <w:rPr>
      <w:rFonts w:ascii="DIN-Regular" w:eastAsia="Times New Roman" w:hAnsi="DIN-Regular" w:cs="Times New Roman"/>
      <w:b/>
      <w:bCs/>
      <w:color w:val="00365C"/>
      <w:sz w:val="20"/>
      <w:szCs w:val="20"/>
    </w:rPr>
  </w:style>
  <w:style w:type="paragraph" w:styleId="Revision">
    <w:name w:val="Revision"/>
    <w:hidden/>
    <w:uiPriority w:val="99"/>
    <w:semiHidden/>
    <w:rsid w:val="00AF3717"/>
    <w:rPr>
      <w:rFonts w:ascii="DIN-Regular" w:eastAsia="Times New Roman" w:hAnsi="DIN-Regular" w:cs="Times New Roman"/>
      <w:color w:val="00365C"/>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hyperlink" Target="http://ccsd.net/district/info/pdf/public_gender_diverse%20category_112817-REV9.pdf" TargetMode="External"/><Relationship Id="rId21" Type="http://schemas.openxmlformats.org/officeDocument/2006/relationships/hyperlink" Target="https://www.surveymonkey.com/r/ccsdgender" TargetMode="External"/><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mailto:cansupport@aclu.org" TargetMode="External"/><Relationship Id="rId12" Type="http://schemas.openxmlformats.org/officeDocument/2006/relationships/hyperlink" Target="https://www.acluloop.org/Departments/affiliateSupport/CAN/Lists/CAN%20Calendar1/Main.aspx" TargetMode="External"/><Relationship Id="rId13" Type="http://schemas.openxmlformats.org/officeDocument/2006/relationships/hyperlink" Target="mailto:juhl@aclunv.org" TargetMode="External"/><Relationship Id="rId14" Type="http://schemas.openxmlformats.org/officeDocument/2006/relationships/hyperlink" Target="mailto:story@aclunv.org"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hyperlink" Target="mailto:juhl@aclunv.org"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ACBBBF58E4F741835B930977116EFC" ma:contentTypeVersion="10" ma:contentTypeDescription="Create a new document." ma:contentTypeScope="" ma:versionID="9085a537272ebbdb6563c9402d3ce17c">
  <xsd:schema xmlns:xsd="http://www.w3.org/2001/XMLSchema" xmlns:xs="http://www.w3.org/2001/XMLSchema" xmlns:p="http://schemas.microsoft.com/office/2006/metadata/properties" xmlns:ns1="http://schemas.microsoft.com/sharepoint/v3" xmlns:ns2="348e3fad-4feb-4d55-8251-411d6b24bf6e" xmlns:ns3="0b90acc2-d544-46e5-bc01-f6a94e7d3ec2" xmlns:ns4="a30cff79-7126-4dc1-8796-bceb065e74d1" targetNamespace="http://schemas.microsoft.com/office/2006/metadata/properties" ma:root="true" ma:fieldsID="d8c939e8860e5bd17b57a60ebc59076b" ns1:_="" ns2:_="" ns3:_="" ns4:_="">
    <xsd:import namespace="http://schemas.microsoft.com/sharepoint/v3"/>
    <xsd:import namespace="348e3fad-4feb-4d55-8251-411d6b24bf6e"/>
    <xsd:import namespace="0b90acc2-d544-46e5-bc01-f6a94e7d3ec2"/>
    <xsd:import namespace="a30cff79-7126-4dc1-8796-bceb065e74d1"/>
    <xsd:element name="properties">
      <xsd:complexType>
        <xsd:sequence>
          <xsd:element name="documentManagement">
            <xsd:complexType>
              <xsd:all>
                <xsd:element ref="ns2:Published_x0020_By" minOccurs="0"/>
                <xsd:element ref="ns3:Icon_x0020_Text" minOccurs="0"/>
                <xsd:element ref="ns3:DateofPublication" minOccurs="0"/>
                <xsd:element ref="ns1:PublishingStartDate" minOccurs="0"/>
                <xsd:element ref="ns1:PublishingExpirationDate" minOccurs="0"/>
                <xsd:element ref="ns4:Description_x003a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8e3fad-4feb-4d55-8251-411d6b24bf6e" elementFormDefault="qualified">
    <xsd:import namespace="http://schemas.microsoft.com/office/2006/documentManagement/types"/>
    <xsd:import namespace="http://schemas.microsoft.com/office/infopath/2007/PartnerControls"/>
    <xsd:element name="Published_x0020_By" ma:index="2" nillable="true" ma:displayName="Published By" ma:format="Dropdown" ma:internalName="Published_x0020_By">
      <xsd:simpleType>
        <xsd:restriction base="dms:Choice">
          <xsd:enumeration value="National"/>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DC"/>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schema>
  <xsd:schema xmlns:xsd="http://www.w3.org/2001/XMLSchema" xmlns:xs="http://www.w3.org/2001/XMLSchema" xmlns:dms="http://schemas.microsoft.com/office/2006/documentManagement/types" xmlns:pc="http://schemas.microsoft.com/office/infopath/2007/PartnerControls" targetNamespace="0b90acc2-d544-46e5-bc01-f6a94e7d3ec2" elementFormDefault="qualified">
    <xsd:import namespace="http://schemas.microsoft.com/office/2006/documentManagement/types"/>
    <xsd:import namespace="http://schemas.microsoft.com/office/infopath/2007/PartnerControls"/>
    <xsd:element name="Icon_x0020_Text" ma:index="3" nillable="true" ma:displayName="Affiliate" ma:description="Displays the abbreviation for the affiliate (AL, AK, NoCal, SoCal, etc)" ma:format="Dropdown" ma:internalName="Icon_x0020_Text">
      <xsd:simpleType>
        <xsd:restriction base="dms:Choice">
          <xsd:enumeration value="AL"/>
          <xsd:enumeration value="AK"/>
          <xsd:enumeration value="AR"/>
          <xsd:enumeration value="AZ"/>
          <xsd:enumeration value="NoCal"/>
          <xsd:enumeration value="SoCal"/>
          <xsd:enumeration value="SDCal"/>
          <xsd:enumeration value="CO"/>
          <xsd:enumeration value="CT"/>
          <xsd:enumeration value="ND"/>
          <xsd:enumeration value="SD"/>
          <xsd:enumeration value="DE"/>
          <xsd:enumeration value="FL"/>
          <xsd:enumeration value="GA"/>
          <xsd:enumeration value="HI"/>
          <xsd:enumeration value="ID"/>
          <xsd:enumeration value="IL"/>
          <xsd:enumeration value="IN"/>
          <xsd:enumeration value="IA"/>
          <xsd:enumeration value="KS"/>
          <xsd:enumeration value="KY"/>
          <xsd:enumeration value="LA"/>
          <xsd:enumeration value="ME"/>
          <xsd:enumeration value="MD"/>
          <xsd:enumeration value="MA"/>
          <xsd:enumeration value="MI"/>
          <xsd:enumeration value="MN"/>
          <xsd:enumeration value="MS"/>
          <xsd:enumeration value="MO"/>
          <xsd:enumeration value="MT"/>
          <xsd:enumeration value="NCA"/>
          <xsd:enumeration value="NC"/>
          <xsd:enumeration value="NE"/>
          <xsd:enumeration value="NV"/>
          <xsd:enumeration value="NH"/>
          <xsd:enumeration value="NJ"/>
          <xsd:enumeration value="NM"/>
          <xsd:enumeration value="NY"/>
          <xsd:enumeration value="OH"/>
          <xsd:enumeration value="OK"/>
          <xsd:enumeration value="OR"/>
          <xsd:enumeration value="PA"/>
          <xsd:enumeration value="PR"/>
          <xsd:enumeration value="RI"/>
          <xsd:enumeration value="SC"/>
          <xsd:enumeration value="TN"/>
          <xsd:enumeration value="TX"/>
          <xsd:enumeration value="UT"/>
          <xsd:enumeration value="VT"/>
          <xsd:enumeration value="VA"/>
          <xsd:enumeration value="WA"/>
          <xsd:enumeration value="WV"/>
          <xsd:enumeration value="WI"/>
          <xsd:enumeration value="WY"/>
        </xsd:restriction>
      </xsd:simpleType>
    </xsd:element>
    <xsd:element name="DateofPublication" ma:index="4" nillable="true" ma:displayName="DateofPublication" ma:default="[today]" ma:description="Date of document (estimated date OK)." ma:format="DateOnly" ma:internalName="DateofPublication">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30cff79-7126-4dc1-8796-bceb065e74d1" elementFormDefault="qualified">
    <xsd:import namespace="http://schemas.microsoft.com/office/2006/documentManagement/types"/>
    <xsd:import namespace="http://schemas.microsoft.com/office/infopath/2007/PartnerControls"/>
    <xsd:element name="Description_x003a_" ma:index="13" nillable="true" ma:displayName="Description:" ma:internalName="Description_x003a_">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Icon_x0020_Text xmlns="0b90acc2-d544-46e5-bc01-f6a94e7d3ec2" xsi:nil="true"/>
    <PublishingExpirationDate xmlns="http://schemas.microsoft.com/sharepoint/v3" xsi:nil="true"/>
    <PublishingStartDate xmlns="http://schemas.microsoft.com/sharepoint/v3" xsi:nil="true"/>
    <DateofPublication xmlns="0b90acc2-d544-46e5-bc01-f6a94e7d3ec2">2014-05-23T04:00:00+00:00</DateofPublication>
    <Description_x003a_ xmlns="a30cff79-7126-4dc1-8796-bceb065e74d1" xsi:nil="true"/>
    <Published_x0020_By xmlns="348e3fad-4feb-4d55-8251-411d6b24bf6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2.xml><?xml version="1.0" encoding="utf-8"?>
<ds:datastoreItem xmlns:ds="http://schemas.openxmlformats.org/officeDocument/2006/customXml" ds:itemID="{A6CD6FF2-A464-427E-B46E-522D35CA1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48e3fad-4feb-4d55-8251-411d6b24bf6e"/>
    <ds:schemaRef ds:uri="0b90acc2-d544-46e5-bc01-f6a94e7d3ec2"/>
    <ds:schemaRef ds:uri="a30cff79-7126-4dc1-8796-bceb065e74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32FA22-3DB3-418E-B87C-D93FF1462573}">
  <ds:schemaRefs>
    <ds:schemaRef ds:uri="http://schemas.microsoft.com/office/2006/metadata/properties"/>
    <ds:schemaRef ds:uri="0b90acc2-d544-46e5-bc01-f6a94e7d3ec2"/>
    <ds:schemaRef ds:uri="http://schemas.microsoft.com/sharepoint/v3"/>
    <ds:schemaRef ds:uri="a30cff79-7126-4dc1-8796-bceb065e74d1"/>
    <ds:schemaRef ds:uri="348e3fad-4feb-4d55-8251-411d6b24bf6e"/>
  </ds:schemaRefs>
</ds:datastoreItem>
</file>

<file path=customXml/itemProps4.xml><?xml version="1.0" encoding="utf-8"?>
<ds:datastoreItem xmlns:ds="http://schemas.openxmlformats.org/officeDocument/2006/customXml" ds:itemID="{0DDF2986-988F-EA40-8478-19BF8DBD1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74</Words>
  <Characters>4985</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5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Teufel</dc:creator>
  <cp:lastModifiedBy>ACLU of Nevada News</cp:lastModifiedBy>
  <cp:revision>4</cp:revision>
  <dcterms:created xsi:type="dcterms:W3CDTF">2017-11-29T23:53:00Z</dcterms:created>
  <dcterms:modified xsi:type="dcterms:W3CDTF">2017-11-30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ACBBBF58E4F741835B930977116EFC</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